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C21ECA" w14:textId="20EDA9E3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46995">
        <w:rPr>
          <w:rFonts w:eastAsia="Times New Roman"/>
        </w:rPr>
        <w:t xml:space="preserve"> – Secondary Component</w:t>
      </w:r>
    </w:p>
    <w:p w14:paraId="7A5A68F0" w14:textId="0A8C5611" w:rsidR="00EA581C" w:rsidRDefault="00D47881" w:rsidP="00E60D07">
      <w:pPr>
        <w:pStyle w:val="Heading1"/>
        <w:spacing w:before="0"/>
        <w:rPr>
          <w:rFonts w:eastAsia="Times New Roman"/>
        </w:rPr>
      </w:pPr>
      <w:r w:rsidRPr="00D47881">
        <w:rPr>
          <w:rFonts w:eastAsia="Times New Roman"/>
        </w:rPr>
        <w:t>Computer System Networking and Telecommunications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1.0901</w:t>
      </w:r>
    </w:p>
    <w:p w14:paraId="3FD86B02" w14:textId="423D1BEF" w:rsidR="00E60D07" w:rsidRPr="00246995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46995">
        <w:rPr>
          <w:rFonts w:eastAsia="Times New Roman"/>
          <w:sz w:val="24"/>
          <w:szCs w:val="24"/>
        </w:rPr>
        <w:t>H</w:t>
      </w:r>
      <w:r w:rsidR="00E60D07" w:rsidRPr="00246995">
        <w:rPr>
          <w:rFonts w:eastAsia="Times New Roman"/>
          <w:sz w:val="24"/>
          <w:szCs w:val="24"/>
        </w:rPr>
        <w:t xml:space="preserve">igh </w:t>
      </w:r>
      <w:r w:rsidRPr="00246995">
        <w:rPr>
          <w:rFonts w:eastAsia="Times New Roman"/>
          <w:sz w:val="24"/>
          <w:szCs w:val="24"/>
        </w:rPr>
        <w:t>S</w:t>
      </w:r>
      <w:r w:rsidR="00E60D07" w:rsidRPr="00246995">
        <w:rPr>
          <w:rFonts w:eastAsia="Times New Roman"/>
          <w:sz w:val="24"/>
          <w:szCs w:val="24"/>
        </w:rPr>
        <w:t xml:space="preserve">chool </w:t>
      </w:r>
      <w:r w:rsidRPr="00246995">
        <w:rPr>
          <w:rFonts w:eastAsia="Times New Roman"/>
          <w:sz w:val="24"/>
          <w:szCs w:val="24"/>
        </w:rPr>
        <w:t>G</w:t>
      </w:r>
      <w:r w:rsidR="00E60D07" w:rsidRPr="00246995">
        <w:rPr>
          <w:rFonts w:eastAsia="Times New Roman"/>
          <w:sz w:val="24"/>
          <w:szCs w:val="24"/>
        </w:rPr>
        <w:t xml:space="preserve">raduation </w:t>
      </w:r>
      <w:r w:rsidR="00B44150" w:rsidRPr="00246995">
        <w:rPr>
          <w:rFonts w:eastAsia="Times New Roman"/>
          <w:sz w:val="24"/>
          <w:szCs w:val="24"/>
        </w:rPr>
        <w:t>Y</w:t>
      </w:r>
      <w:r w:rsidR="00E60D07" w:rsidRPr="00246995">
        <w:rPr>
          <w:rFonts w:eastAsia="Times New Roman"/>
          <w:sz w:val="24"/>
          <w:szCs w:val="24"/>
        </w:rPr>
        <w:t>ears 20</w:t>
      </w:r>
      <w:r w:rsidR="00EA581C" w:rsidRPr="00246995">
        <w:rPr>
          <w:rFonts w:eastAsia="Times New Roman"/>
          <w:sz w:val="24"/>
          <w:szCs w:val="24"/>
        </w:rPr>
        <w:t>2</w:t>
      </w:r>
      <w:r w:rsidR="004D4EFE" w:rsidRPr="00246995">
        <w:rPr>
          <w:rFonts w:eastAsia="Times New Roman"/>
          <w:sz w:val="24"/>
          <w:szCs w:val="24"/>
        </w:rPr>
        <w:t>2</w:t>
      </w:r>
      <w:r w:rsidR="00E60D07" w:rsidRPr="00246995">
        <w:rPr>
          <w:rFonts w:eastAsia="Times New Roman"/>
          <w:sz w:val="24"/>
          <w:szCs w:val="24"/>
        </w:rPr>
        <w:t>, 202</w:t>
      </w:r>
      <w:r w:rsidR="004D4EFE" w:rsidRPr="00246995">
        <w:rPr>
          <w:rFonts w:eastAsia="Times New Roman"/>
          <w:sz w:val="24"/>
          <w:szCs w:val="24"/>
        </w:rPr>
        <w:t>3</w:t>
      </w:r>
      <w:r w:rsidR="00E60D07" w:rsidRPr="00246995">
        <w:rPr>
          <w:rFonts w:eastAsia="Times New Roman"/>
          <w:sz w:val="24"/>
          <w:szCs w:val="24"/>
        </w:rPr>
        <w:t>, 202</w:t>
      </w:r>
      <w:bookmarkEnd w:id="0"/>
      <w:r w:rsidR="004D4EFE" w:rsidRPr="00246995">
        <w:rPr>
          <w:rFonts w:eastAsia="Times New Roman"/>
          <w:sz w:val="24"/>
          <w:szCs w:val="24"/>
        </w:rPr>
        <w:t>4</w:t>
      </w:r>
    </w:p>
    <w:p w14:paraId="523AF23E" w14:textId="617E61D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E618D">
        <w:rPr>
          <w:rFonts w:eastAsia="Times New Roman"/>
        </w:rPr>
        <w:t>P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29B3B9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1"/>
      <w:tr w:rsidR="00DD5BC2" w:rsidRPr="00E60D07" w14:paraId="594B24A7" w14:textId="77777777" w:rsidTr="00DD5BC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B897976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EE5BAC1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List common causes of accidents and injuries in a computer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43E2B0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1FFB78E" w14:textId="2E3A7853" w:rsidR="00DD5BC2" w:rsidRPr="007471BF" w:rsidRDefault="00DD5BC2" w:rsidP="00DD5BC2">
            <w:r w:rsidRPr="00B84B54">
              <w:t>102</w:t>
            </w:r>
          </w:p>
        </w:tc>
        <w:tc>
          <w:tcPr>
            <w:tcW w:w="7650" w:type="dxa"/>
            <w:vAlign w:val="center"/>
          </w:tcPr>
          <w:p w14:paraId="7A31A410" w14:textId="1426C572" w:rsidR="00DD5BC2" w:rsidRPr="004D4EFE" w:rsidRDefault="00DD5BC2" w:rsidP="00DD5BC2">
            <w:r w:rsidRPr="00B84B54"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D70062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8E84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C9505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347196F" w14:textId="2E717038" w:rsidR="00DD5BC2" w:rsidRPr="007471BF" w:rsidRDefault="00DD5BC2" w:rsidP="00DD5BC2">
            <w:r w:rsidRPr="00B84B54">
              <w:t>103</w:t>
            </w:r>
          </w:p>
        </w:tc>
        <w:tc>
          <w:tcPr>
            <w:tcW w:w="7650" w:type="dxa"/>
            <w:vAlign w:val="center"/>
          </w:tcPr>
          <w:p w14:paraId="49A7791C" w14:textId="50EAEAF6" w:rsidR="00DD5BC2" w:rsidRPr="004D4EFE" w:rsidRDefault="00DD5BC2" w:rsidP="00DD5BC2">
            <w:r w:rsidRPr="00B84B54">
              <w:t>List and identify safety hazard symbols.</w:t>
            </w:r>
          </w:p>
        </w:tc>
        <w:tc>
          <w:tcPr>
            <w:tcW w:w="1620" w:type="dxa"/>
            <w:vAlign w:val="center"/>
          </w:tcPr>
          <w:p w14:paraId="38DE13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9CC1F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493A5D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4065ABD" w14:textId="5F44B84E" w:rsidR="00DD5BC2" w:rsidRPr="007471BF" w:rsidRDefault="00DD5BC2" w:rsidP="00DD5BC2">
            <w:r w:rsidRPr="00B84B54">
              <w:t>104</w:t>
            </w:r>
          </w:p>
        </w:tc>
        <w:tc>
          <w:tcPr>
            <w:tcW w:w="7650" w:type="dxa"/>
            <w:vAlign w:val="center"/>
          </w:tcPr>
          <w:p w14:paraId="22D3C194" w14:textId="6A5F797A" w:rsidR="00DD5BC2" w:rsidRPr="004D4EFE" w:rsidRDefault="00DD5BC2" w:rsidP="00DD5BC2">
            <w:r w:rsidRPr="00B84B54">
              <w:t>Review Safety Data Sheets (SDS) and explain their requirements in handling hazardous materials.</w:t>
            </w:r>
          </w:p>
        </w:tc>
        <w:tc>
          <w:tcPr>
            <w:tcW w:w="1620" w:type="dxa"/>
            <w:vAlign w:val="center"/>
          </w:tcPr>
          <w:p w14:paraId="30B618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C715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887CFB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ABF852A" w14:textId="6BC421CC" w:rsidR="00DD5BC2" w:rsidRPr="007471BF" w:rsidRDefault="00DD5BC2" w:rsidP="00DD5BC2">
            <w:r w:rsidRPr="00B84B54">
              <w:t>105</w:t>
            </w:r>
          </w:p>
        </w:tc>
        <w:tc>
          <w:tcPr>
            <w:tcW w:w="7650" w:type="dxa"/>
            <w:vAlign w:val="center"/>
          </w:tcPr>
          <w:p w14:paraId="60648109" w14:textId="5E517F33" w:rsidR="00DD5BC2" w:rsidRPr="004D4EFE" w:rsidRDefault="00DD5BC2" w:rsidP="00DD5BC2">
            <w:r w:rsidRPr="00B84B54">
              <w:t>Describe types of fire extinguishers and explain which types to use for extinguishing various fires.</w:t>
            </w:r>
          </w:p>
        </w:tc>
        <w:tc>
          <w:tcPr>
            <w:tcW w:w="1620" w:type="dxa"/>
            <w:vAlign w:val="center"/>
          </w:tcPr>
          <w:p w14:paraId="0AB71BE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B51F8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07A9A3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B8A30A1" w14:textId="7789BD89" w:rsidR="00DD5BC2" w:rsidRPr="007471BF" w:rsidRDefault="00DD5BC2" w:rsidP="00DD5BC2">
            <w:r w:rsidRPr="00B84B54">
              <w:t>106</w:t>
            </w:r>
          </w:p>
        </w:tc>
        <w:tc>
          <w:tcPr>
            <w:tcW w:w="7650" w:type="dxa"/>
            <w:vAlign w:val="center"/>
          </w:tcPr>
          <w:p w14:paraId="0F78744C" w14:textId="7A393431" w:rsidR="00DD5BC2" w:rsidRPr="004D4EFE" w:rsidRDefault="00DD5BC2" w:rsidP="00DD5BC2">
            <w:r w:rsidRPr="00B84B54">
              <w:t>Use safe procedures to follow when lifting and carrying heavy objects.</w:t>
            </w:r>
          </w:p>
        </w:tc>
        <w:tc>
          <w:tcPr>
            <w:tcW w:w="1620" w:type="dxa"/>
            <w:vAlign w:val="center"/>
          </w:tcPr>
          <w:p w14:paraId="1B1238F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521104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66F129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296036A" w14:textId="7F942CB7" w:rsidR="00DD5BC2" w:rsidRPr="007471BF" w:rsidRDefault="00DD5BC2" w:rsidP="00DD5BC2">
            <w:r w:rsidRPr="00B84B54">
              <w:t>107</w:t>
            </w:r>
          </w:p>
        </w:tc>
        <w:tc>
          <w:tcPr>
            <w:tcW w:w="7650" w:type="dxa"/>
            <w:vAlign w:val="center"/>
          </w:tcPr>
          <w:p w14:paraId="600DEA59" w14:textId="72845E7D" w:rsidR="00DD5BC2" w:rsidRPr="004D4EFE" w:rsidRDefault="00DD5BC2" w:rsidP="00DD5BC2">
            <w:r w:rsidRPr="00B84B54">
              <w:t>Describe the importance of safety as it relates to environmental issues.</w:t>
            </w:r>
          </w:p>
        </w:tc>
        <w:tc>
          <w:tcPr>
            <w:tcW w:w="1620" w:type="dxa"/>
            <w:vAlign w:val="center"/>
          </w:tcPr>
          <w:p w14:paraId="10E4474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0902F3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217BB8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7AEC538" w14:textId="5B29E4E8" w:rsidR="00DD5BC2" w:rsidRPr="007471BF" w:rsidRDefault="00DD5BC2" w:rsidP="00DD5BC2">
            <w:r w:rsidRPr="00B84B54">
              <w:t>108</w:t>
            </w:r>
          </w:p>
        </w:tc>
        <w:tc>
          <w:tcPr>
            <w:tcW w:w="7650" w:type="dxa"/>
            <w:vAlign w:val="center"/>
          </w:tcPr>
          <w:p w14:paraId="36D0E55D" w14:textId="713F9017" w:rsidR="00DD5BC2" w:rsidRPr="004D4EFE" w:rsidRDefault="00DD5BC2" w:rsidP="00DD5BC2">
            <w:r w:rsidRPr="00B84B54">
              <w:t>Identify potential hazards when working with power supplies.</w:t>
            </w:r>
          </w:p>
        </w:tc>
        <w:tc>
          <w:tcPr>
            <w:tcW w:w="1620" w:type="dxa"/>
            <w:vAlign w:val="center"/>
          </w:tcPr>
          <w:p w14:paraId="06FBE97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9385B6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572B20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67D20CB" w14:textId="2E87AD34" w:rsidR="00DD5BC2" w:rsidRPr="007471BF" w:rsidRDefault="00DD5BC2" w:rsidP="00DD5BC2">
            <w:r w:rsidRPr="00B84B54">
              <w:t>109</w:t>
            </w:r>
          </w:p>
        </w:tc>
        <w:tc>
          <w:tcPr>
            <w:tcW w:w="7650" w:type="dxa"/>
            <w:vAlign w:val="center"/>
          </w:tcPr>
          <w:p w14:paraId="195FDDA5" w14:textId="739CDC25" w:rsidR="00DD5BC2" w:rsidRPr="004D4EFE" w:rsidRDefault="00DD5BC2" w:rsidP="00DD5BC2">
            <w:r w:rsidRPr="00B84B54">
              <w:t>Identify proper disposal procedures for batteries, display devices</w:t>
            </w:r>
            <w:r w:rsidR="005364C9">
              <w:t>,</w:t>
            </w:r>
            <w:r w:rsidRPr="00B84B54">
              <w:t xml:space="preserve"> and all other electronic equipment.</w:t>
            </w:r>
          </w:p>
        </w:tc>
        <w:tc>
          <w:tcPr>
            <w:tcW w:w="1620" w:type="dxa"/>
            <w:vAlign w:val="center"/>
          </w:tcPr>
          <w:p w14:paraId="0DC6CAE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E61B53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A6AAC5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1C27110" w14:textId="4862BF0E" w:rsidR="00DD5BC2" w:rsidRPr="007471BF" w:rsidRDefault="00DD5BC2" w:rsidP="00DD5BC2">
            <w:r w:rsidRPr="00B84B54">
              <w:t>110</w:t>
            </w:r>
          </w:p>
        </w:tc>
        <w:tc>
          <w:tcPr>
            <w:tcW w:w="7650" w:type="dxa"/>
            <w:vAlign w:val="center"/>
          </w:tcPr>
          <w:p w14:paraId="0B783E6B" w14:textId="0F484A64" w:rsidR="00DD5BC2" w:rsidRPr="004D4EFE" w:rsidRDefault="00DD5BC2" w:rsidP="00DD5BC2">
            <w:r w:rsidRPr="00B84B54">
              <w:t>Identify proper disposal procedures for chemical solvents and pressurized cans.</w:t>
            </w:r>
          </w:p>
        </w:tc>
        <w:tc>
          <w:tcPr>
            <w:tcW w:w="1620" w:type="dxa"/>
            <w:vAlign w:val="center"/>
          </w:tcPr>
          <w:p w14:paraId="1EFF4CE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3366FC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6117EF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F7C53DD" w14:textId="635A8AAF" w:rsidR="00DD5BC2" w:rsidRPr="007471BF" w:rsidRDefault="00DD5BC2" w:rsidP="00DD5BC2">
            <w:r w:rsidRPr="00B84B54">
              <w:t>111</w:t>
            </w:r>
          </w:p>
        </w:tc>
        <w:tc>
          <w:tcPr>
            <w:tcW w:w="7650" w:type="dxa"/>
            <w:vAlign w:val="center"/>
          </w:tcPr>
          <w:p w14:paraId="0FAA27E5" w14:textId="58E2106C" w:rsidR="00DD5BC2" w:rsidRPr="004D4EFE" w:rsidRDefault="00DD5BC2" w:rsidP="00DD5BC2">
            <w:r w:rsidRPr="00B84B54">
              <w:t xml:space="preserve">Prevent </w:t>
            </w:r>
            <w:r w:rsidR="005364C9">
              <w:t>e</w:t>
            </w:r>
            <w:r w:rsidRPr="00B84B54">
              <w:t>lectro</w:t>
            </w:r>
            <w:r w:rsidR="005364C9">
              <w:t>s</w:t>
            </w:r>
            <w:r w:rsidRPr="00B84B54">
              <w:t xml:space="preserve">tatic </w:t>
            </w:r>
            <w:r w:rsidR="005364C9">
              <w:t>d</w:t>
            </w:r>
            <w:r w:rsidRPr="00B84B54">
              <w:t>ischarge conditions.</w:t>
            </w:r>
          </w:p>
        </w:tc>
        <w:tc>
          <w:tcPr>
            <w:tcW w:w="1620" w:type="dxa"/>
            <w:vAlign w:val="center"/>
          </w:tcPr>
          <w:p w14:paraId="0DC9312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70023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9AFF83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D813544" w14:textId="1826D201" w:rsidR="00DD5BC2" w:rsidRPr="007471BF" w:rsidRDefault="00DD5BC2" w:rsidP="00DD5BC2">
            <w:r w:rsidRPr="00B84B54">
              <w:t>112</w:t>
            </w:r>
          </w:p>
        </w:tc>
        <w:tc>
          <w:tcPr>
            <w:tcW w:w="7650" w:type="dxa"/>
            <w:vAlign w:val="center"/>
          </w:tcPr>
          <w:p w14:paraId="50E53DD4" w14:textId="2453415D" w:rsidR="00DD5BC2" w:rsidRPr="004D4EFE" w:rsidRDefault="00DD5BC2" w:rsidP="00DD5BC2">
            <w:r w:rsidRPr="00B84B54">
              <w:t>RESERVED</w:t>
            </w:r>
          </w:p>
        </w:tc>
        <w:tc>
          <w:tcPr>
            <w:tcW w:w="1620" w:type="dxa"/>
            <w:vAlign w:val="center"/>
          </w:tcPr>
          <w:p w14:paraId="0581DCD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01CA0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645F7F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22DB3BA" w14:textId="28FF4DD3" w:rsidR="00DD5BC2" w:rsidRPr="007471BF" w:rsidRDefault="00DD5BC2" w:rsidP="00DD5BC2">
            <w:r w:rsidRPr="00B84B54">
              <w:t>113</w:t>
            </w:r>
          </w:p>
        </w:tc>
        <w:tc>
          <w:tcPr>
            <w:tcW w:w="7650" w:type="dxa"/>
            <w:vAlign w:val="center"/>
          </w:tcPr>
          <w:p w14:paraId="0E54E4C1" w14:textId="6559649A" w:rsidR="00DD5BC2" w:rsidRPr="004D4EFE" w:rsidRDefault="00DD5BC2" w:rsidP="00DD5BC2">
            <w:r w:rsidRPr="00B84B54">
              <w:t>Configure a computer's power management settings to maximize energy efficiency.</w:t>
            </w:r>
          </w:p>
        </w:tc>
        <w:tc>
          <w:tcPr>
            <w:tcW w:w="1620" w:type="dxa"/>
            <w:vAlign w:val="center"/>
          </w:tcPr>
          <w:p w14:paraId="69D86F1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2AC14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FAC3F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367A26" w14:textId="317556B1" w:rsidR="00DD5BC2" w:rsidRPr="007471BF" w:rsidRDefault="00DD5BC2" w:rsidP="00DD5BC2">
            <w:r w:rsidRPr="00B84B54">
              <w:t>114</w:t>
            </w:r>
          </w:p>
        </w:tc>
        <w:tc>
          <w:tcPr>
            <w:tcW w:w="7650" w:type="dxa"/>
            <w:vAlign w:val="center"/>
          </w:tcPr>
          <w:p w14:paraId="3FF8D64D" w14:textId="7D8B899B" w:rsidR="00DD5BC2" w:rsidRPr="004D4EFE" w:rsidRDefault="00DD5BC2" w:rsidP="00DD5BC2">
            <w:r w:rsidRPr="00B84B54">
              <w:t>Maintain safe work area to avoid common accidents and injuries.</w:t>
            </w:r>
          </w:p>
        </w:tc>
        <w:tc>
          <w:tcPr>
            <w:tcW w:w="1620" w:type="dxa"/>
            <w:vAlign w:val="center"/>
          </w:tcPr>
          <w:p w14:paraId="4842214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03DB2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D2AA9AC" w14:textId="77777777" w:rsidR="004A1D82" w:rsidRDefault="004A1D82" w:rsidP="00E60D07">
      <w:pPr>
        <w:pStyle w:val="Heading2"/>
      </w:pPr>
    </w:p>
    <w:p w14:paraId="3E6A66BE" w14:textId="77777777" w:rsidR="004A1D82" w:rsidRDefault="004A1D8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58BBF9C9" w:rsidR="00E60D07" w:rsidRDefault="00E60D07" w:rsidP="00E60D07">
      <w:pPr>
        <w:pStyle w:val="Heading2"/>
      </w:pPr>
      <w:r>
        <w:lastRenderedPageBreak/>
        <w:t xml:space="preserve">200 </w:t>
      </w:r>
      <w:r w:rsidR="00DD5BC2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0BFA37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7D3CCF8" w14:textId="77777777" w:rsidTr="00DD5BC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F8B589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4E92678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storage devices and backup media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6B27CC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B513863" w14:textId="0F2589D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2</w:t>
            </w:r>
          </w:p>
        </w:tc>
        <w:tc>
          <w:tcPr>
            <w:tcW w:w="7650" w:type="dxa"/>
            <w:vAlign w:val="center"/>
          </w:tcPr>
          <w:p w14:paraId="55ED1763" w14:textId="7156D67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the different types of computer cases.</w:t>
            </w:r>
          </w:p>
        </w:tc>
        <w:tc>
          <w:tcPr>
            <w:tcW w:w="1620" w:type="dxa"/>
            <w:vAlign w:val="center"/>
          </w:tcPr>
          <w:p w14:paraId="03A7209D" w14:textId="733F4C14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C2E134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E178321" w14:textId="44A07134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3</w:t>
            </w:r>
          </w:p>
        </w:tc>
        <w:tc>
          <w:tcPr>
            <w:tcW w:w="7650" w:type="dxa"/>
            <w:vAlign w:val="center"/>
          </w:tcPr>
          <w:p w14:paraId="170E6E85" w14:textId="7EF6807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motherboard components, types</w:t>
            </w:r>
            <w:r w:rsidR="005364C9">
              <w:t>,</w:t>
            </w:r>
            <w:r w:rsidRPr="004F0F9C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1FB29C97" w14:textId="7114855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4177C0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B22CAE6" w14:textId="5808BE72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4</w:t>
            </w:r>
          </w:p>
        </w:tc>
        <w:tc>
          <w:tcPr>
            <w:tcW w:w="7650" w:type="dxa"/>
            <w:vAlign w:val="center"/>
          </w:tcPr>
          <w:p w14:paraId="70CEB03E" w14:textId="3C4E67E1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power supplies types and characteristics.</w:t>
            </w:r>
          </w:p>
        </w:tc>
        <w:tc>
          <w:tcPr>
            <w:tcW w:w="1620" w:type="dxa"/>
            <w:vAlign w:val="center"/>
          </w:tcPr>
          <w:p w14:paraId="444C40CC" w14:textId="0841627E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9EAC9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1461B6F" w14:textId="79362B0C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5</w:t>
            </w:r>
          </w:p>
        </w:tc>
        <w:tc>
          <w:tcPr>
            <w:tcW w:w="7650" w:type="dxa"/>
            <w:vAlign w:val="center"/>
          </w:tcPr>
          <w:p w14:paraId="59975919" w14:textId="5E25BB19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the purpose and characteristics of CPUs and their features.</w:t>
            </w:r>
          </w:p>
        </w:tc>
        <w:tc>
          <w:tcPr>
            <w:tcW w:w="1620" w:type="dxa"/>
            <w:vAlign w:val="center"/>
          </w:tcPr>
          <w:p w14:paraId="1E4203E1" w14:textId="2880E57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47B4C6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8B5703C" w14:textId="348442BE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6</w:t>
            </w:r>
          </w:p>
        </w:tc>
        <w:tc>
          <w:tcPr>
            <w:tcW w:w="7650" w:type="dxa"/>
            <w:vAlign w:val="center"/>
          </w:tcPr>
          <w:p w14:paraId="439F889C" w14:textId="36149851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cooling methods and devices.</w:t>
            </w:r>
          </w:p>
        </w:tc>
        <w:tc>
          <w:tcPr>
            <w:tcW w:w="1620" w:type="dxa"/>
            <w:vAlign w:val="center"/>
          </w:tcPr>
          <w:p w14:paraId="5A48A834" w14:textId="170A093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FE29F6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411957" w14:textId="3A27EE5E" w:rsidR="00DD5BC2" w:rsidRPr="00B66156" w:rsidRDefault="00DD5BC2" w:rsidP="00DD5BC2">
            <w:r w:rsidRPr="004F0F9C">
              <w:t>207</w:t>
            </w:r>
          </w:p>
        </w:tc>
        <w:tc>
          <w:tcPr>
            <w:tcW w:w="7650" w:type="dxa"/>
            <w:vAlign w:val="center"/>
          </w:tcPr>
          <w:p w14:paraId="607610A5" w14:textId="55CEF0BE" w:rsidR="00DD5BC2" w:rsidRPr="00B66156" w:rsidRDefault="00DD5BC2" w:rsidP="00DD5BC2">
            <w:r w:rsidRPr="004F0F9C">
              <w:t>Compare and contrast memory types, characteristics</w:t>
            </w:r>
            <w:r w:rsidR="005364C9">
              <w:t>,</w:t>
            </w:r>
            <w:r w:rsidRPr="004F0F9C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2C6982F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FFDBB3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9D914D2" w14:textId="2742FDEA" w:rsidR="00DD5BC2" w:rsidRPr="00B66156" w:rsidRDefault="00DD5BC2" w:rsidP="00DD5BC2">
            <w:r w:rsidRPr="004F0F9C">
              <w:t>208</w:t>
            </w:r>
          </w:p>
        </w:tc>
        <w:tc>
          <w:tcPr>
            <w:tcW w:w="7650" w:type="dxa"/>
            <w:vAlign w:val="center"/>
          </w:tcPr>
          <w:p w14:paraId="4800B11A" w14:textId="1E241D86" w:rsidR="00DD5BC2" w:rsidRPr="00B66156" w:rsidRDefault="00DD5BC2" w:rsidP="00DD5BC2">
            <w:r w:rsidRPr="004F0F9C">
              <w:t>Distinguish between the different display devices and their characteristics.</w:t>
            </w:r>
          </w:p>
        </w:tc>
        <w:tc>
          <w:tcPr>
            <w:tcW w:w="1620" w:type="dxa"/>
            <w:vAlign w:val="center"/>
          </w:tcPr>
          <w:p w14:paraId="5D97131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EF93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8312E66" w14:textId="4B5DD278" w:rsidR="00DD5BC2" w:rsidRPr="00B66156" w:rsidRDefault="00DD5BC2" w:rsidP="00DD5BC2">
            <w:r w:rsidRPr="004F0F9C">
              <w:t>209</w:t>
            </w:r>
          </w:p>
        </w:tc>
        <w:tc>
          <w:tcPr>
            <w:tcW w:w="7650" w:type="dxa"/>
            <w:vAlign w:val="center"/>
          </w:tcPr>
          <w:p w14:paraId="01CDC5F1" w14:textId="280D1236" w:rsidR="00DD5BC2" w:rsidRPr="00B66156" w:rsidRDefault="00DD5BC2" w:rsidP="00DD5BC2">
            <w:r w:rsidRPr="004F0F9C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E2F5B9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68F24F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43DD613" w14:textId="14212846" w:rsidR="00DD5BC2" w:rsidRPr="00B66156" w:rsidRDefault="00DD5BC2" w:rsidP="00DD5BC2">
            <w:r w:rsidRPr="004F0F9C">
              <w:t>210</w:t>
            </w:r>
          </w:p>
        </w:tc>
        <w:tc>
          <w:tcPr>
            <w:tcW w:w="7650" w:type="dxa"/>
            <w:vAlign w:val="center"/>
          </w:tcPr>
          <w:p w14:paraId="734A66FF" w14:textId="05A83E4F" w:rsidR="00DD5BC2" w:rsidRPr="00B66156" w:rsidRDefault="00DD5BC2" w:rsidP="00DD5BC2">
            <w:r w:rsidRPr="004F0F9C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85E4B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3BB20D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3DD4A34" w14:textId="004A00AC" w:rsidR="00DD5BC2" w:rsidRPr="00B66156" w:rsidRDefault="00DD5BC2" w:rsidP="00DD5BC2">
            <w:r w:rsidRPr="004F0F9C">
              <w:t>211</w:t>
            </w:r>
          </w:p>
        </w:tc>
        <w:tc>
          <w:tcPr>
            <w:tcW w:w="7650" w:type="dxa"/>
            <w:vAlign w:val="center"/>
          </w:tcPr>
          <w:p w14:paraId="2B745BB9" w14:textId="18B95840" w:rsidR="00DD5BC2" w:rsidRPr="00B66156" w:rsidRDefault="00DD5BC2" w:rsidP="00DD5BC2">
            <w:r w:rsidRPr="004F0F9C">
              <w:t>Configure and optimize portable devices</w:t>
            </w:r>
            <w:r w:rsidR="00BE618D">
              <w:t>,</w:t>
            </w:r>
            <w:r w:rsidRPr="004F0F9C">
              <w:t xml:space="preserve"> such as laptops, tablets, and smart devices.</w:t>
            </w:r>
          </w:p>
        </w:tc>
        <w:tc>
          <w:tcPr>
            <w:tcW w:w="1620" w:type="dxa"/>
            <w:vAlign w:val="center"/>
          </w:tcPr>
          <w:p w14:paraId="29EF8FD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C0A72F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FB90813" w14:textId="5E19934D" w:rsidR="00DD5BC2" w:rsidRPr="00B66156" w:rsidRDefault="00DD5BC2" w:rsidP="00DD5BC2">
            <w:r w:rsidRPr="004F0F9C">
              <w:t>212</w:t>
            </w:r>
          </w:p>
        </w:tc>
        <w:tc>
          <w:tcPr>
            <w:tcW w:w="7650" w:type="dxa"/>
            <w:vAlign w:val="center"/>
          </w:tcPr>
          <w:p w14:paraId="2877AD1A" w14:textId="042438CE" w:rsidR="00DD5BC2" w:rsidRPr="00B66156" w:rsidRDefault="00DD5BC2" w:rsidP="00DD5BC2">
            <w:r w:rsidRPr="004F0F9C">
              <w:t>Install and configure printers.</w:t>
            </w:r>
          </w:p>
        </w:tc>
        <w:tc>
          <w:tcPr>
            <w:tcW w:w="1620" w:type="dxa"/>
            <w:vAlign w:val="center"/>
          </w:tcPr>
          <w:p w14:paraId="12387D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76F7B4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AC95262" w14:textId="34E58D51" w:rsidR="00DD5BC2" w:rsidRPr="00B66156" w:rsidRDefault="00DD5BC2" w:rsidP="00DD5BC2">
            <w:r w:rsidRPr="004F0F9C">
              <w:t>213</w:t>
            </w:r>
          </w:p>
        </w:tc>
        <w:tc>
          <w:tcPr>
            <w:tcW w:w="7650" w:type="dxa"/>
            <w:vAlign w:val="center"/>
          </w:tcPr>
          <w:p w14:paraId="486A63ED" w14:textId="5B80F238" w:rsidR="00DD5BC2" w:rsidRPr="00B66156" w:rsidRDefault="00DD5BC2" w:rsidP="00DD5BC2">
            <w:r w:rsidRPr="004F0F9C">
              <w:t>Install configure and maintain personal computer components.</w:t>
            </w:r>
          </w:p>
        </w:tc>
        <w:tc>
          <w:tcPr>
            <w:tcW w:w="1620" w:type="dxa"/>
            <w:vAlign w:val="center"/>
          </w:tcPr>
          <w:p w14:paraId="34884B5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BEE776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1F964F" w14:textId="36932EF3" w:rsidR="00DD5BC2" w:rsidRPr="00B66156" w:rsidRDefault="00DD5BC2" w:rsidP="00DD5BC2">
            <w:r w:rsidRPr="004F0F9C">
              <w:t>214</w:t>
            </w:r>
          </w:p>
        </w:tc>
        <w:tc>
          <w:tcPr>
            <w:tcW w:w="7650" w:type="dxa"/>
            <w:vAlign w:val="center"/>
          </w:tcPr>
          <w:p w14:paraId="30D60C39" w14:textId="0D24549F" w:rsidR="00DD5BC2" w:rsidRPr="00B66156" w:rsidRDefault="00DD5BC2" w:rsidP="00DD5BC2">
            <w:r w:rsidRPr="004F0F9C">
              <w:t>Repair/replace desktop and laptop computer components.</w:t>
            </w:r>
          </w:p>
        </w:tc>
        <w:tc>
          <w:tcPr>
            <w:tcW w:w="1620" w:type="dxa"/>
            <w:vAlign w:val="center"/>
          </w:tcPr>
          <w:p w14:paraId="1E9FB10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19EDCC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0B1F8D" w14:textId="57A00600" w:rsidR="00DD5BC2" w:rsidRPr="00B66156" w:rsidRDefault="00DD5BC2" w:rsidP="00DD5BC2">
            <w:r w:rsidRPr="004F0F9C">
              <w:t>215</w:t>
            </w:r>
          </w:p>
        </w:tc>
        <w:tc>
          <w:tcPr>
            <w:tcW w:w="7650" w:type="dxa"/>
            <w:vAlign w:val="center"/>
          </w:tcPr>
          <w:p w14:paraId="40C62A6E" w14:textId="43EC8016" w:rsidR="00DD5BC2" w:rsidRPr="00B66156" w:rsidRDefault="00DD5BC2" w:rsidP="00DD5BC2">
            <w:r w:rsidRPr="004F0F9C">
              <w:t>RESERVED</w:t>
            </w:r>
          </w:p>
        </w:tc>
        <w:tc>
          <w:tcPr>
            <w:tcW w:w="1620" w:type="dxa"/>
            <w:vAlign w:val="center"/>
          </w:tcPr>
          <w:p w14:paraId="0D569F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9BE5B0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D244136" w14:textId="62FA9E30" w:rsidR="00DD5BC2" w:rsidRPr="00716415" w:rsidRDefault="00DD5BC2" w:rsidP="00DD5BC2">
            <w:r w:rsidRPr="004F0F9C">
              <w:t>216</w:t>
            </w:r>
          </w:p>
        </w:tc>
        <w:tc>
          <w:tcPr>
            <w:tcW w:w="7650" w:type="dxa"/>
            <w:vAlign w:val="center"/>
          </w:tcPr>
          <w:p w14:paraId="72E6B3EB" w14:textId="43937B3E" w:rsidR="00DD5BC2" w:rsidRPr="00716415" w:rsidRDefault="00DD5BC2" w:rsidP="00DD5BC2">
            <w:r w:rsidRPr="004F0F9C">
              <w:t>Implement RAID solutions.</w:t>
            </w:r>
          </w:p>
        </w:tc>
        <w:tc>
          <w:tcPr>
            <w:tcW w:w="1620" w:type="dxa"/>
            <w:vAlign w:val="center"/>
          </w:tcPr>
          <w:p w14:paraId="17912F9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DB790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2C2DF15" w:rsidR="00E60D07" w:rsidRDefault="00E60D07" w:rsidP="007F79E0">
      <w:pPr>
        <w:pStyle w:val="Heading2"/>
      </w:pPr>
      <w:r>
        <w:t xml:space="preserve">300 </w:t>
      </w:r>
      <w:r w:rsidR="00DD5BC2">
        <w:t xml:space="preserve">Troubleshooting, Repair and Maint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F48A0C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963B85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F0239E8" w14:textId="18B6A25D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1</w:t>
            </w:r>
          </w:p>
        </w:tc>
        <w:tc>
          <w:tcPr>
            <w:tcW w:w="7650" w:type="dxa"/>
            <w:vAlign w:val="center"/>
          </w:tcPr>
          <w:p w14:paraId="3374318E" w14:textId="03F51981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Apply industry standard troubleshooting methods.</w:t>
            </w:r>
          </w:p>
        </w:tc>
        <w:tc>
          <w:tcPr>
            <w:tcW w:w="1620" w:type="dxa"/>
            <w:hideMark/>
          </w:tcPr>
          <w:p w14:paraId="0B9DD7E0" w14:textId="0569F95A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8A0D7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1A4BEB3" w14:textId="6F47E7F4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2</w:t>
            </w:r>
          </w:p>
        </w:tc>
        <w:tc>
          <w:tcPr>
            <w:tcW w:w="7650" w:type="dxa"/>
            <w:vAlign w:val="center"/>
          </w:tcPr>
          <w:p w14:paraId="1834969F" w14:textId="227A42A7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Troubleshoot common hardware and operating system symptoms and their causes.</w:t>
            </w:r>
          </w:p>
        </w:tc>
        <w:tc>
          <w:tcPr>
            <w:tcW w:w="1620" w:type="dxa"/>
          </w:tcPr>
          <w:p w14:paraId="34831114" w14:textId="4D8FA59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27387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3C91099" w14:textId="2792F927" w:rsidR="00DD5BC2" w:rsidRPr="00D75E05" w:rsidRDefault="00DD5BC2" w:rsidP="00DD5BC2">
            <w:r w:rsidRPr="007B3146">
              <w:t>303</w:t>
            </w:r>
          </w:p>
        </w:tc>
        <w:tc>
          <w:tcPr>
            <w:tcW w:w="7650" w:type="dxa"/>
            <w:vAlign w:val="center"/>
          </w:tcPr>
          <w:p w14:paraId="338EA030" w14:textId="115076FB" w:rsidR="00DD5BC2" w:rsidRPr="00D75E05" w:rsidRDefault="00DD5BC2" w:rsidP="00DD5BC2">
            <w:r w:rsidRPr="007B3146">
              <w:t>RESERVED</w:t>
            </w:r>
          </w:p>
        </w:tc>
        <w:tc>
          <w:tcPr>
            <w:tcW w:w="1620" w:type="dxa"/>
          </w:tcPr>
          <w:p w14:paraId="01A42CC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4A26E0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107DC7" w14:textId="7F21A958" w:rsidR="00DD5BC2" w:rsidRPr="00D75E05" w:rsidRDefault="00DD5BC2" w:rsidP="00DD5BC2">
            <w:r w:rsidRPr="007B3146">
              <w:t>304</w:t>
            </w:r>
          </w:p>
        </w:tc>
        <w:tc>
          <w:tcPr>
            <w:tcW w:w="7650" w:type="dxa"/>
            <w:vAlign w:val="center"/>
          </w:tcPr>
          <w:p w14:paraId="31B61E46" w14:textId="1A7918D5" w:rsidR="00DD5BC2" w:rsidRPr="00D75E05" w:rsidRDefault="00DD5BC2" w:rsidP="00DD5BC2">
            <w:r w:rsidRPr="007B3146">
              <w:t>Identify common laptop issues and determine the appropriate basic troubleshooting method.</w:t>
            </w:r>
          </w:p>
        </w:tc>
        <w:tc>
          <w:tcPr>
            <w:tcW w:w="1620" w:type="dxa"/>
          </w:tcPr>
          <w:p w14:paraId="32B43B3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CDE09A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67A4224" w14:textId="340CE56D" w:rsidR="00DD5BC2" w:rsidRPr="00D75E05" w:rsidRDefault="00DD5BC2" w:rsidP="00DD5BC2">
            <w:r w:rsidRPr="007B3146">
              <w:t>305</w:t>
            </w:r>
          </w:p>
        </w:tc>
        <w:tc>
          <w:tcPr>
            <w:tcW w:w="7650" w:type="dxa"/>
            <w:vAlign w:val="center"/>
          </w:tcPr>
          <w:p w14:paraId="7B484846" w14:textId="0744617A" w:rsidR="00DD5BC2" w:rsidRPr="00D75E05" w:rsidRDefault="00DD5BC2" w:rsidP="00DD5BC2">
            <w:r w:rsidRPr="007B3146">
              <w:t>Integrate common preventative maintenance techniques.</w:t>
            </w:r>
          </w:p>
        </w:tc>
        <w:tc>
          <w:tcPr>
            <w:tcW w:w="1620" w:type="dxa"/>
          </w:tcPr>
          <w:p w14:paraId="1F09A68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10AD29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A89CEE" w14:textId="1D664282" w:rsidR="00DD5BC2" w:rsidRPr="00D75E05" w:rsidRDefault="00DD5BC2" w:rsidP="00DD5BC2">
            <w:r w:rsidRPr="007B3146">
              <w:lastRenderedPageBreak/>
              <w:t>306</w:t>
            </w:r>
          </w:p>
        </w:tc>
        <w:tc>
          <w:tcPr>
            <w:tcW w:w="7650" w:type="dxa"/>
            <w:vAlign w:val="center"/>
          </w:tcPr>
          <w:p w14:paraId="399911CE" w14:textId="11FD6D0B" w:rsidR="00DD5BC2" w:rsidRPr="00D75E05" w:rsidRDefault="00DD5BC2" w:rsidP="00DD5BC2">
            <w:r w:rsidRPr="007B3146">
              <w:t>RESERVED</w:t>
            </w:r>
          </w:p>
        </w:tc>
        <w:tc>
          <w:tcPr>
            <w:tcW w:w="1620" w:type="dxa"/>
          </w:tcPr>
          <w:p w14:paraId="404CE04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AA753B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A3C84E0" w14:textId="1F54C2BB" w:rsidR="00DD5BC2" w:rsidRPr="00D75E05" w:rsidRDefault="00DD5BC2" w:rsidP="00DD5BC2">
            <w:r w:rsidRPr="007B3146">
              <w:t>307</w:t>
            </w:r>
          </w:p>
        </w:tc>
        <w:tc>
          <w:tcPr>
            <w:tcW w:w="7650" w:type="dxa"/>
            <w:vAlign w:val="center"/>
          </w:tcPr>
          <w:p w14:paraId="0EC260B7" w14:textId="72D8AA23" w:rsidR="00DD5BC2" w:rsidRPr="00D75E05" w:rsidRDefault="00DD5BC2" w:rsidP="00DD5BC2">
            <w:r w:rsidRPr="007B3146">
              <w:t>Diagnose and repair common printer issues.</w:t>
            </w:r>
          </w:p>
        </w:tc>
        <w:tc>
          <w:tcPr>
            <w:tcW w:w="1620" w:type="dxa"/>
          </w:tcPr>
          <w:p w14:paraId="5205101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E6E4053" w:rsidR="007F79E0" w:rsidRDefault="007F79E0" w:rsidP="007F79E0">
      <w:pPr>
        <w:pStyle w:val="Heading2"/>
      </w:pPr>
      <w:r>
        <w:t xml:space="preserve">400 </w:t>
      </w:r>
      <w:r w:rsidR="00DD5BC2">
        <w:t>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E292AF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91966A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A866F3" w14:textId="33E8DB8A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1</w:t>
            </w:r>
          </w:p>
        </w:tc>
        <w:tc>
          <w:tcPr>
            <w:tcW w:w="7650" w:type="dxa"/>
            <w:vAlign w:val="center"/>
          </w:tcPr>
          <w:p w14:paraId="0C82466E" w14:textId="7F57D25C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Identify different operating systems by their features.</w:t>
            </w:r>
          </w:p>
        </w:tc>
        <w:tc>
          <w:tcPr>
            <w:tcW w:w="1620" w:type="dxa"/>
            <w:hideMark/>
          </w:tcPr>
          <w:p w14:paraId="7CD4AEBE" w14:textId="539A309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F81F3B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830D7F" w14:textId="6E7A09DF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2</w:t>
            </w:r>
          </w:p>
        </w:tc>
        <w:tc>
          <w:tcPr>
            <w:tcW w:w="7650" w:type="dxa"/>
            <w:vAlign w:val="center"/>
          </w:tcPr>
          <w:p w14:paraId="64A9A743" w14:textId="69DA3BDD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Use various user interfaces.</w:t>
            </w:r>
          </w:p>
        </w:tc>
        <w:tc>
          <w:tcPr>
            <w:tcW w:w="1620" w:type="dxa"/>
          </w:tcPr>
          <w:p w14:paraId="5B82A548" w14:textId="671BF7FD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24F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B4AC167" w14:textId="104A7C75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3</w:t>
            </w:r>
          </w:p>
        </w:tc>
        <w:tc>
          <w:tcPr>
            <w:tcW w:w="7650" w:type="dxa"/>
            <w:vAlign w:val="center"/>
          </w:tcPr>
          <w:p w14:paraId="2DEA73F8" w14:textId="414453D5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Install and configure an operating system.</w:t>
            </w:r>
          </w:p>
        </w:tc>
        <w:tc>
          <w:tcPr>
            <w:tcW w:w="1620" w:type="dxa"/>
          </w:tcPr>
          <w:p w14:paraId="166FCC22" w14:textId="27C72561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F0B09F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3662C9" w14:textId="3ED8D71E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4</w:t>
            </w:r>
          </w:p>
        </w:tc>
        <w:tc>
          <w:tcPr>
            <w:tcW w:w="7650" w:type="dxa"/>
            <w:vAlign w:val="center"/>
          </w:tcPr>
          <w:p w14:paraId="6178697F" w14:textId="6329CDF4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Explain boot sequences, methods</w:t>
            </w:r>
            <w:r w:rsidR="005364C9">
              <w:t>,</w:t>
            </w:r>
            <w:r w:rsidRPr="00E671FF">
              <w:t xml:space="preserve"> and startup utilities for various operating systems.</w:t>
            </w:r>
          </w:p>
        </w:tc>
        <w:tc>
          <w:tcPr>
            <w:tcW w:w="1620" w:type="dxa"/>
          </w:tcPr>
          <w:p w14:paraId="63741AFB" w14:textId="69C492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C42331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F54062" w14:textId="067EC1CC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5</w:t>
            </w:r>
          </w:p>
        </w:tc>
        <w:tc>
          <w:tcPr>
            <w:tcW w:w="7650" w:type="dxa"/>
            <w:vAlign w:val="center"/>
          </w:tcPr>
          <w:p w14:paraId="7BB3C3AB" w14:textId="1401DBD2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Select the appropriate commands and options to troubleshoot and resolve problems.</w:t>
            </w:r>
          </w:p>
        </w:tc>
        <w:tc>
          <w:tcPr>
            <w:tcW w:w="1620" w:type="dxa"/>
          </w:tcPr>
          <w:p w14:paraId="3A666FAE" w14:textId="24D6048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5F6635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4679BE" w14:textId="040068C1" w:rsidR="00DD5BC2" w:rsidRPr="00F875DE" w:rsidRDefault="00DD5BC2" w:rsidP="00DD5BC2">
            <w:r w:rsidRPr="00E671FF">
              <w:t>406</w:t>
            </w:r>
          </w:p>
        </w:tc>
        <w:tc>
          <w:tcPr>
            <w:tcW w:w="7650" w:type="dxa"/>
            <w:vAlign w:val="center"/>
          </w:tcPr>
          <w:p w14:paraId="50B95CB1" w14:textId="319F4A63" w:rsidR="00DD5BC2" w:rsidRPr="00F875DE" w:rsidRDefault="00DD5BC2" w:rsidP="00DD5BC2">
            <w:r w:rsidRPr="00E671FF">
              <w:t>Differentiate between various operating system directory structures.</w:t>
            </w:r>
          </w:p>
        </w:tc>
        <w:tc>
          <w:tcPr>
            <w:tcW w:w="1620" w:type="dxa"/>
          </w:tcPr>
          <w:p w14:paraId="7225D7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A2B545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3503D1F" w14:textId="566B978F" w:rsidR="00DD5BC2" w:rsidRPr="00F875DE" w:rsidRDefault="00DD5BC2" w:rsidP="00DD5BC2">
            <w:r w:rsidRPr="00E671FF">
              <w:t>407</w:t>
            </w:r>
          </w:p>
        </w:tc>
        <w:tc>
          <w:tcPr>
            <w:tcW w:w="7650" w:type="dxa"/>
            <w:vAlign w:val="center"/>
          </w:tcPr>
          <w:p w14:paraId="38456FE8" w14:textId="7F626DF3" w:rsidR="00DD5BC2" w:rsidRPr="00F875DE" w:rsidRDefault="00DD5BC2" w:rsidP="00DD5BC2">
            <w:r w:rsidRPr="00E671FF">
              <w:t>Use system utilities/tools and evaluate the results.</w:t>
            </w:r>
          </w:p>
        </w:tc>
        <w:tc>
          <w:tcPr>
            <w:tcW w:w="1620" w:type="dxa"/>
          </w:tcPr>
          <w:p w14:paraId="5AE2E01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1D9ABD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6B909B6" w14:textId="5030FE3A" w:rsidR="00DD5BC2" w:rsidRPr="00F875DE" w:rsidRDefault="00DD5BC2" w:rsidP="00DD5BC2">
            <w:r w:rsidRPr="00E671FF">
              <w:t>408</w:t>
            </w:r>
          </w:p>
        </w:tc>
        <w:tc>
          <w:tcPr>
            <w:tcW w:w="7650" w:type="dxa"/>
            <w:vAlign w:val="center"/>
          </w:tcPr>
          <w:p w14:paraId="13B67C69" w14:textId="4AC6B1EF" w:rsidR="00DD5BC2" w:rsidRPr="00F875DE" w:rsidRDefault="00DD5BC2" w:rsidP="00DD5BC2">
            <w:r w:rsidRPr="00E671FF">
              <w:t>Troubleshoot common OS and software issues.</w:t>
            </w:r>
          </w:p>
        </w:tc>
        <w:tc>
          <w:tcPr>
            <w:tcW w:w="1620" w:type="dxa"/>
          </w:tcPr>
          <w:p w14:paraId="5ACF94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942CD2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023FDD1" w14:textId="2B2B5885" w:rsidR="00DD5BC2" w:rsidRPr="00A17804" w:rsidRDefault="00DD5BC2" w:rsidP="00DD5BC2">
            <w:r w:rsidRPr="00E671FF">
              <w:t>409</w:t>
            </w:r>
          </w:p>
        </w:tc>
        <w:tc>
          <w:tcPr>
            <w:tcW w:w="7650" w:type="dxa"/>
            <w:vAlign w:val="center"/>
          </w:tcPr>
          <w:p w14:paraId="5FCD185C" w14:textId="3FCAD3BD" w:rsidR="00DD5BC2" w:rsidRPr="00A17804" w:rsidRDefault="00DD5BC2" w:rsidP="00DD5BC2">
            <w:r w:rsidRPr="00E671FF">
              <w:t>Manage local users, groups</w:t>
            </w:r>
            <w:r w:rsidR="005364C9">
              <w:t>,</w:t>
            </w:r>
            <w:r w:rsidRPr="00E671FF">
              <w:t xml:space="preserve"> and institute local security policies.</w:t>
            </w:r>
          </w:p>
        </w:tc>
        <w:tc>
          <w:tcPr>
            <w:tcW w:w="1620" w:type="dxa"/>
          </w:tcPr>
          <w:p w14:paraId="5A2C6EA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DDF528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9A61DC5" w14:textId="54924A1D" w:rsidR="00DD5BC2" w:rsidRPr="00A17804" w:rsidRDefault="00DD5BC2" w:rsidP="00DD5BC2">
            <w:r w:rsidRPr="00E671FF">
              <w:t>410</w:t>
            </w:r>
          </w:p>
        </w:tc>
        <w:tc>
          <w:tcPr>
            <w:tcW w:w="7650" w:type="dxa"/>
            <w:vAlign w:val="center"/>
          </w:tcPr>
          <w:p w14:paraId="14D0CF9B" w14:textId="1C1C0EDA" w:rsidR="00DD5BC2" w:rsidRPr="00A17804" w:rsidRDefault="00DD5BC2" w:rsidP="00DD5BC2">
            <w:r w:rsidRPr="00E671FF">
              <w:t>Install and configure a network and workstation operating system.</w:t>
            </w:r>
          </w:p>
        </w:tc>
        <w:tc>
          <w:tcPr>
            <w:tcW w:w="1620" w:type="dxa"/>
          </w:tcPr>
          <w:p w14:paraId="29B93A4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536A013" w:rsidR="007F79E0" w:rsidRDefault="007F79E0" w:rsidP="007F79E0">
      <w:pPr>
        <w:pStyle w:val="Heading2"/>
      </w:pPr>
      <w:r>
        <w:t xml:space="preserve">500 </w:t>
      </w:r>
      <w:r w:rsidR="00DD5BC2">
        <w:t xml:space="preserve">Network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1E818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2"/>
      <w:tr w:rsidR="00DD5BC2" w:rsidRPr="00E60D07" w14:paraId="64B4DFE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3D6D65B" w14:textId="681898F8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501</w:t>
            </w:r>
          </w:p>
        </w:tc>
        <w:tc>
          <w:tcPr>
            <w:tcW w:w="7650" w:type="dxa"/>
            <w:vAlign w:val="center"/>
          </w:tcPr>
          <w:p w14:paraId="43EA4BD5" w14:textId="2E6DA7CB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Explain the function of common networking protocols, such as FTP, TCP/IP suite, DHCP, D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C04BD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9FF0FDE" w14:textId="22815402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502</w:t>
            </w:r>
          </w:p>
        </w:tc>
        <w:tc>
          <w:tcPr>
            <w:tcW w:w="7650" w:type="dxa"/>
            <w:vAlign w:val="center"/>
          </w:tcPr>
          <w:p w14:paraId="191074CB" w14:textId="3F61685C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Identify commonly used TCP and UDP default ports, including TCP ports: FTP – 20, 21, SSH – 22, TELNET – 23, HTTP – 80.</w:t>
            </w:r>
          </w:p>
        </w:tc>
        <w:tc>
          <w:tcPr>
            <w:tcW w:w="1620" w:type="dxa"/>
            <w:vAlign w:val="center"/>
          </w:tcPr>
          <w:p w14:paraId="275D4B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3A65B3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616618E" w14:textId="383AD5F2" w:rsidR="00DD5BC2" w:rsidRPr="00E20E4E" w:rsidRDefault="00DD5BC2" w:rsidP="00DD5BC2">
            <w:r w:rsidRPr="00C4256B">
              <w:t>503</w:t>
            </w:r>
          </w:p>
        </w:tc>
        <w:tc>
          <w:tcPr>
            <w:tcW w:w="7650" w:type="dxa"/>
            <w:vAlign w:val="center"/>
          </w:tcPr>
          <w:p w14:paraId="23A934D8" w14:textId="5A36EFF2" w:rsidR="00DD5BC2" w:rsidRPr="00E20E4E" w:rsidRDefault="00DD5BC2" w:rsidP="00DD5BC2">
            <w:r w:rsidRPr="00C4256B">
              <w:t xml:space="preserve">Identify address formats, including IPv6, IPv4, MAC. </w:t>
            </w:r>
          </w:p>
        </w:tc>
        <w:tc>
          <w:tcPr>
            <w:tcW w:w="1620" w:type="dxa"/>
            <w:vAlign w:val="center"/>
          </w:tcPr>
          <w:p w14:paraId="2D5CF5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6F3CF6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8B9ED2D" w14:textId="2661B873" w:rsidR="00DD5BC2" w:rsidRPr="00E20E4E" w:rsidRDefault="00DD5BC2" w:rsidP="00DD5BC2">
            <w:r w:rsidRPr="00C4256B">
              <w:t>504</w:t>
            </w:r>
          </w:p>
        </w:tc>
        <w:tc>
          <w:tcPr>
            <w:tcW w:w="7650" w:type="dxa"/>
            <w:vAlign w:val="center"/>
          </w:tcPr>
          <w:p w14:paraId="0FCCDC0D" w14:textId="4D6E360D" w:rsidR="00DD5BC2" w:rsidRPr="00E20E4E" w:rsidRDefault="00DD5BC2" w:rsidP="00DD5BC2">
            <w:r w:rsidRPr="00C4256B">
              <w:t>Evaluate the proper use of addressing technologies and addressing schemes, including: subnetting: classful vs. classless, NAT, PAT, SNAT, public vs. private, DHCP, addressing schemes</w:t>
            </w:r>
            <w:r w:rsidR="005364C9">
              <w:t xml:space="preserve"> (</w:t>
            </w:r>
            <w:r w:rsidRPr="00C4256B">
              <w:t>unicast, multicast, broadcast</w:t>
            </w:r>
            <w:r w:rsidR="005364C9">
              <w:t>)</w:t>
            </w:r>
            <w:r w:rsidRPr="00C4256B">
              <w:t>.</w:t>
            </w:r>
          </w:p>
        </w:tc>
        <w:tc>
          <w:tcPr>
            <w:tcW w:w="1620" w:type="dxa"/>
            <w:vAlign w:val="center"/>
          </w:tcPr>
          <w:p w14:paraId="4122863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B407B1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5DE3EC9" w14:textId="0D62D550" w:rsidR="00DD5BC2" w:rsidRPr="00E20E4E" w:rsidRDefault="00DD5BC2" w:rsidP="00DD5BC2">
            <w:r w:rsidRPr="00C4256B">
              <w:t>505</w:t>
            </w:r>
          </w:p>
        </w:tc>
        <w:tc>
          <w:tcPr>
            <w:tcW w:w="7650" w:type="dxa"/>
            <w:vAlign w:val="center"/>
          </w:tcPr>
          <w:p w14:paraId="5A1B6F0C" w14:textId="010858D6" w:rsidR="00DD5BC2" w:rsidRPr="00E20E4E" w:rsidRDefault="00DD5BC2" w:rsidP="00DD5BC2">
            <w:r w:rsidRPr="00C4256B">
              <w:t>Identify common IPv4 and IPv6 routing protocols, including link state, distance vector, and hybrid protocols.</w:t>
            </w:r>
          </w:p>
        </w:tc>
        <w:tc>
          <w:tcPr>
            <w:tcW w:w="1620" w:type="dxa"/>
            <w:vAlign w:val="center"/>
          </w:tcPr>
          <w:p w14:paraId="69800A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FA4D6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CEA9CCF" w14:textId="3FFC4071" w:rsidR="00DD5BC2" w:rsidRPr="00E20E4E" w:rsidRDefault="00DD5BC2" w:rsidP="00DD5BC2">
            <w:r w:rsidRPr="00C4256B">
              <w:lastRenderedPageBreak/>
              <w:t>506</w:t>
            </w:r>
          </w:p>
        </w:tc>
        <w:tc>
          <w:tcPr>
            <w:tcW w:w="7650" w:type="dxa"/>
            <w:vAlign w:val="center"/>
          </w:tcPr>
          <w:p w14:paraId="4F8EA0B1" w14:textId="5C8F5F09" w:rsidR="00DD5BC2" w:rsidRPr="00E20E4E" w:rsidRDefault="00DD5BC2" w:rsidP="00DD5BC2">
            <w:r w:rsidRPr="00C4256B">
              <w:t xml:space="preserve">Explain the purpose and properties of routing, including IGP vs. EGP, static vs. dynamic, next hop, interpret routing tables and how they pertain to path selection, convergence (steady state). </w:t>
            </w:r>
          </w:p>
        </w:tc>
        <w:tc>
          <w:tcPr>
            <w:tcW w:w="1620" w:type="dxa"/>
            <w:vAlign w:val="center"/>
          </w:tcPr>
          <w:p w14:paraId="2DB78AE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FEDAAF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FFDC886" w14:textId="203B50E7" w:rsidR="00DD5BC2" w:rsidRPr="00E20E4E" w:rsidRDefault="00DD5BC2" w:rsidP="00DD5BC2">
            <w:r w:rsidRPr="00C4256B">
              <w:t>507</w:t>
            </w:r>
          </w:p>
        </w:tc>
        <w:tc>
          <w:tcPr>
            <w:tcW w:w="7650" w:type="dxa"/>
            <w:vAlign w:val="center"/>
          </w:tcPr>
          <w:p w14:paraId="5602AAC0" w14:textId="1FDF821D" w:rsidR="00DD5BC2" w:rsidRPr="00E20E4E" w:rsidRDefault="00DD5BC2" w:rsidP="00DD5BC2">
            <w:r w:rsidRPr="00C4256B">
              <w:t>Identify the characteristics of wireless communication, including 802.11 and 802.15 standards: speeds, distance, channels, frequency, authentication</w:t>
            </w:r>
            <w:r w:rsidR="005364C9">
              <w:t>,</w:t>
            </w:r>
            <w:r w:rsidRPr="00C4256B">
              <w:t xml:space="preserve"> and encryption.</w:t>
            </w:r>
          </w:p>
        </w:tc>
        <w:tc>
          <w:tcPr>
            <w:tcW w:w="1620" w:type="dxa"/>
            <w:vAlign w:val="center"/>
          </w:tcPr>
          <w:p w14:paraId="3F5D5B1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FFFECA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FB18601" w14:textId="4D5C8906" w:rsidR="00DD5BC2" w:rsidRPr="00E20E4E" w:rsidRDefault="00DD5BC2" w:rsidP="00DD5BC2">
            <w:r w:rsidRPr="00C4256B">
              <w:t>508</w:t>
            </w:r>
          </w:p>
        </w:tc>
        <w:tc>
          <w:tcPr>
            <w:tcW w:w="7650" w:type="dxa"/>
            <w:vAlign w:val="center"/>
          </w:tcPr>
          <w:p w14:paraId="186E9A46" w14:textId="72ED97A5" w:rsidR="00DD5BC2" w:rsidRPr="00E20E4E" w:rsidRDefault="00DD5BC2" w:rsidP="00DD5BC2">
            <w:r w:rsidRPr="00C4256B">
              <w:t>Identify the basic elements of unified communication technology</w:t>
            </w:r>
            <w:r w:rsidR="00BE618D">
              <w:t>,</w:t>
            </w:r>
            <w:r w:rsidRPr="00C4256B">
              <w:t xml:space="preserve"> such as</w:t>
            </w:r>
            <w:r w:rsidR="00BE618D">
              <w:t xml:space="preserve"> </w:t>
            </w:r>
            <w:r w:rsidRPr="00C4256B">
              <w:t xml:space="preserve">VoIP, </w:t>
            </w:r>
            <w:r w:rsidR="005364C9">
              <w:t>v</w:t>
            </w:r>
            <w:r w:rsidRPr="00C4256B">
              <w:t xml:space="preserve">ideo, </w:t>
            </w:r>
            <w:r w:rsidR="005364C9">
              <w:t>r</w:t>
            </w:r>
            <w:r w:rsidRPr="00C4256B">
              <w:t xml:space="preserve">eal </w:t>
            </w:r>
            <w:r w:rsidR="005364C9">
              <w:t>t</w:t>
            </w:r>
            <w:r w:rsidRPr="00C4256B">
              <w:t xml:space="preserve">ime </w:t>
            </w:r>
            <w:r w:rsidR="005364C9">
              <w:t>s</w:t>
            </w:r>
            <w:r w:rsidRPr="00C4256B">
              <w:t>ervices, POS</w:t>
            </w:r>
            <w:r w:rsidR="005364C9">
              <w:t>,</w:t>
            </w:r>
            <w:r w:rsidRPr="00C4256B">
              <w:t xml:space="preserve"> and UC devices</w:t>
            </w:r>
          </w:p>
        </w:tc>
        <w:tc>
          <w:tcPr>
            <w:tcW w:w="1620" w:type="dxa"/>
            <w:vAlign w:val="center"/>
          </w:tcPr>
          <w:p w14:paraId="662134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896FE4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FF4892F" w14:textId="1291CAD6" w:rsidR="00DD5BC2" w:rsidRPr="006D1D8B" w:rsidRDefault="00DD5BC2" w:rsidP="00DD5BC2">
            <w:r w:rsidRPr="00C4256B">
              <w:t>509</w:t>
            </w:r>
          </w:p>
        </w:tc>
        <w:tc>
          <w:tcPr>
            <w:tcW w:w="7650" w:type="dxa"/>
            <w:vAlign w:val="center"/>
          </w:tcPr>
          <w:p w14:paraId="633FD5F8" w14:textId="7E1F21BF" w:rsidR="00DD5BC2" w:rsidRPr="006D1D8B" w:rsidRDefault="00DD5BC2" w:rsidP="00DD5BC2">
            <w:r w:rsidRPr="00C4256B">
              <w:t>Implement technologies that support cloud computing.</w:t>
            </w:r>
          </w:p>
        </w:tc>
        <w:tc>
          <w:tcPr>
            <w:tcW w:w="1620" w:type="dxa"/>
            <w:vAlign w:val="center"/>
          </w:tcPr>
          <w:p w14:paraId="23007BB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96CF2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F02C75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3B8EA3" w14:textId="0B5E8A76" w:rsidR="00DD5BC2" w:rsidRPr="006D1D8B" w:rsidRDefault="00DD5BC2" w:rsidP="00DD5BC2">
            <w:r w:rsidRPr="00C4256B">
              <w:t>510</w:t>
            </w:r>
          </w:p>
        </w:tc>
        <w:tc>
          <w:tcPr>
            <w:tcW w:w="7650" w:type="dxa"/>
            <w:vAlign w:val="center"/>
          </w:tcPr>
          <w:p w14:paraId="3CDBC946" w14:textId="44F27DE6" w:rsidR="00DD5BC2" w:rsidRPr="006D1D8B" w:rsidRDefault="00DD5BC2" w:rsidP="00DD5BC2">
            <w:r w:rsidRPr="00C4256B">
              <w:t>Implement virtualization technologies.</w:t>
            </w:r>
          </w:p>
        </w:tc>
        <w:tc>
          <w:tcPr>
            <w:tcW w:w="1620" w:type="dxa"/>
            <w:vAlign w:val="center"/>
          </w:tcPr>
          <w:p w14:paraId="56C555E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D3FB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CC802A9" w:rsidR="007F79E0" w:rsidRDefault="007F79E0" w:rsidP="007F79E0">
      <w:pPr>
        <w:pStyle w:val="Heading2"/>
      </w:pPr>
      <w:r>
        <w:t xml:space="preserve">600 </w:t>
      </w:r>
      <w:r w:rsidR="00DD5BC2">
        <w:t xml:space="preserve">Network Media and Top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FE57A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45BEF1E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3A14760" w14:textId="02CBF7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1</w:t>
            </w:r>
          </w:p>
        </w:tc>
        <w:tc>
          <w:tcPr>
            <w:tcW w:w="7650" w:type="dxa"/>
            <w:vAlign w:val="center"/>
          </w:tcPr>
          <w:p w14:paraId="6D3BFECC" w14:textId="67027268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Categorize standard cable types and their properties</w:t>
            </w:r>
            <w:r w:rsidR="00BE618D">
              <w:t>,</w:t>
            </w:r>
            <w:r w:rsidR="005364C9">
              <w:t xml:space="preserve"> </w:t>
            </w:r>
            <w:r w:rsidR="00BE618D">
              <w:t xml:space="preserve">e.g., </w:t>
            </w:r>
            <w:r w:rsidRPr="00DD622A">
              <w:t xml:space="preserve">UTP, STP, coaxial, fiber; plenum vs. non-plenum properties: transmission speeds, distance, duplex, noise immunity, frequency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414A37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953893B" w14:textId="2BEB36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2</w:t>
            </w:r>
          </w:p>
        </w:tc>
        <w:tc>
          <w:tcPr>
            <w:tcW w:w="7650" w:type="dxa"/>
            <w:vAlign w:val="center"/>
          </w:tcPr>
          <w:p w14:paraId="24C47381" w14:textId="4ADB7F1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connector types, including UTP, STP, coaxial, and fiber.</w:t>
            </w:r>
          </w:p>
        </w:tc>
        <w:tc>
          <w:tcPr>
            <w:tcW w:w="1620" w:type="dxa"/>
            <w:vAlign w:val="center"/>
          </w:tcPr>
          <w:p w14:paraId="1F8FD1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AEDD74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CFE745" w14:textId="00E0195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3</w:t>
            </w:r>
          </w:p>
        </w:tc>
        <w:tc>
          <w:tcPr>
            <w:tcW w:w="7650" w:type="dxa"/>
            <w:vAlign w:val="center"/>
          </w:tcPr>
          <w:p w14:paraId="60E81024" w14:textId="1DF7937E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physical network topologies.</w:t>
            </w:r>
          </w:p>
        </w:tc>
        <w:tc>
          <w:tcPr>
            <w:tcW w:w="1620" w:type="dxa"/>
            <w:vAlign w:val="center"/>
          </w:tcPr>
          <w:p w14:paraId="41C0194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E27794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1695A2C" w14:textId="21170AAE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4</w:t>
            </w:r>
          </w:p>
        </w:tc>
        <w:tc>
          <w:tcPr>
            <w:tcW w:w="7650" w:type="dxa"/>
            <w:vAlign w:val="center"/>
          </w:tcPr>
          <w:p w14:paraId="01B52E05" w14:textId="2EA3C7E5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Differentiate and fabricate cables according to TIA/EIA 568A and 568B standards, including patch, crossover, and rollover cables.</w:t>
            </w:r>
          </w:p>
        </w:tc>
        <w:tc>
          <w:tcPr>
            <w:tcW w:w="1620" w:type="dxa"/>
            <w:vAlign w:val="center"/>
          </w:tcPr>
          <w:p w14:paraId="1EB315B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DA92E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3D1A54B" w14:textId="78E4B2D0" w:rsidR="00DD5BC2" w:rsidRPr="005B0B1F" w:rsidRDefault="00DD5BC2" w:rsidP="00DD5BC2">
            <w:r w:rsidRPr="00DD622A">
              <w:t>605</w:t>
            </w:r>
          </w:p>
        </w:tc>
        <w:tc>
          <w:tcPr>
            <w:tcW w:w="7650" w:type="dxa"/>
            <w:vAlign w:val="center"/>
          </w:tcPr>
          <w:p w14:paraId="4CBF3591" w14:textId="19E4EE21" w:rsidR="00DD5BC2" w:rsidRPr="005B0B1F" w:rsidRDefault="00DD5BC2" w:rsidP="00DD5BC2">
            <w:r w:rsidRPr="00DD622A">
              <w:t>Categorize common WAN technology types and properties.</w:t>
            </w:r>
          </w:p>
        </w:tc>
        <w:tc>
          <w:tcPr>
            <w:tcW w:w="1620" w:type="dxa"/>
            <w:vAlign w:val="center"/>
          </w:tcPr>
          <w:p w14:paraId="5E76D7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5DBF23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330C14" w14:textId="78C27E2D" w:rsidR="00DD5BC2" w:rsidRPr="005B0B1F" w:rsidRDefault="00DD5BC2" w:rsidP="00DD5BC2">
            <w:r w:rsidRPr="00DD622A">
              <w:t>606</w:t>
            </w:r>
          </w:p>
        </w:tc>
        <w:tc>
          <w:tcPr>
            <w:tcW w:w="7650" w:type="dxa"/>
            <w:vAlign w:val="center"/>
          </w:tcPr>
          <w:p w14:paraId="3C633CE6" w14:textId="6C22C2C6" w:rsidR="00DD5BC2" w:rsidRPr="005B0B1F" w:rsidRDefault="00DD5BC2" w:rsidP="00DD5BC2">
            <w:r w:rsidRPr="00DD622A">
              <w:t>Categorize common LAN technology types and ethernet properties</w:t>
            </w:r>
            <w:r w:rsidR="00BE618D">
              <w:t xml:space="preserve">, e.g., </w:t>
            </w:r>
            <w:r w:rsidRPr="00DD622A">
              <w:t xml:space="preserve">CSMA/CD, broadcast, collision, bonding, speed, distance. </w:t>
            </w:r>
          </w:p>
        </w:tc>
        <w:tc>
          <w:tcPr>
            <w:tcW w:w="1620" w:type="dxa"/>
            <w:vAlign w:val="center"/>
          </w:tcPr>
          <w:p w14:paraId="4624110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DCDB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E612D40" w14:textId="1A211676" w:rsidR="00DD5BC2" w:rsidRPr="005B0B1F" w:rsidRDefault="00DD5BC2" w:rsidP="00DD5BC2">
            <w:r w:rsidRPr="00DD622A">
              <w:t>607</w:t>
            </w:r>
          </w:p>
        </w:tc>
        <w:tc>
          <w:tcPr>
            <w:tcW w:w="7650" w:type="dxa"/>
            <w:vAlign w:val="center"/>
          </w:tcPr>
          <w:p w14:paraId="3111C632" w14:textId="52412924" w:rsidR="00DD5BC2" w:rsidRPr="005B0B1F" w:rsidRDefault="00DD5BC2" w:rsidP="00DD5BC2">
            <w:r w:rsidRPr="00DD622A">
              <w:t>Explain common logical network topologies and their characteristics, including peer to peer and client/server.</w:t>
            </w:r>
          </w:p>
        </w:tc>
        <w:tc>
          <w:tcPr>
            <w:tcW w:w="1620" w:type="dxa"/>
            <w:vAlign w:val="center"/>
          </w:tcPr>
          <w:p w14:paraId="11ED2C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04539D4" w14:textId="77777777" w:rsidTr="00DD5BC2">
        <w:trPr>
          <w:trHeight w:val="260"/>
        </w:trPr>
        <w:tc>
          <w:tcPr>
            <w:tcW w:w="715" w:type="dxa"/>
            <w:vAlign w:val="center"/>
          </w:tcPr>
          <w:p w14:paraId="7AF1CB93" w14:textId="28D42C50" w:rsidR="00DD5BC2" w:rsidRPr="00544EEF" w:rsidRDefault="00DD5BC2" w:rsidP="00DD5BC2">
            <w:r w:rsidRPr="00DD622A">
              <w:t>608</w:t>
            </w:r>
          </w:p>
        </w:tc>
        <w:tc>
          <w:tcPr>
            <w:tcW w:w="7650" w:type="dxa"/>
            <w:vAlign w:val="center"/>
          </w:tcPr>
          <w:p w14:paraId="291BC722" w14:textId="6EB4C88F" w:rsidR="00DD5BC2" w:rsidRPr="00544EEF" w:rsidRDefault="00DD5BC2" w:rsidP="00DD5BC2">
            <w:r w:rsidRPr="00DD622A">
              <w:t xml:space="preserve">Install components of wiring distribution, including vertical and horizontal cross connects, verify installation and termination and environmental requirements. </w:t>
            </w:r>
          </w:p>
        </w:tc>
        <w:tc>
          <w:tcPr>
            <w:tcW w:w="1620" w:type="dxa"/>
            <w:vAlign w:val="center"/>
          </w:tcPr>
          <w:p w14:paraId="29B319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0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545295" w14:textId="77777777" w:rsidR="00246995" w:rsidRDefault="00246995" w:rsidP="00EA581C">
      <w:pPr>
        <w:pStyle w:val="Heading2"/>
      </w:pPr>
    </w:p>
    <w:p w14:paraId="7B4DB2D0" w14:textId="77777777" w:rsidR="00246995" w:rsidRDefault="00246995" w:rsidP="00EA581C">
      <w:pPr>
        <w:pStyle w:val="Heading2"/>
      </w:pPr>
    </w:p>
    <w:p w14:paraId="011707FE" w14:textId="77777777" w:rsidR="00246995" w:rsidRDefault="00246995" w:rsidP="00EA581C">
      <w:pPr>
        <w:pStyle w:val="Heading2"/>
      </w:pPr>
    </w:p>
    <w:p w14:paraId="5A4237C5" w14:textId="6ED1C8F3" w:rsidR="00EA581C" w:rsidRDefault="00EA581C" w:rsidP="00EA581C">
      <w:pPr>
        <w:pStyle w:val="Heading2"/>
      </w:pPr>
      <w:r>
        <w:lastRenderedPageBreak/>
        <w:t xml:space="preserve">700 </w:t>
      </w:r>
      <w:r w:rsidR="00DD5BC2">
        <w:t>Network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B6C634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36B3BC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4A0934" w14:textId="2F2B840C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701</w:t>
            </w:r>
          </w:p>
        </w:tc>
        <w:tc>
          <w:tcPr>
            <w:tcW w:w="7650" w:type="dxa"/>
            <w:vAlign w:val="center"/>
          </w:tcPr>
          <w:p w14:paraId="534FD653" w14:textId="5840FD7B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Install, configure</w:t>
            </w:r>
            <w:r w:rsidR="00BE618D">
              <w:t>,</w:t>
            </w:r>
            <w:r w:rsidRPr="00B5470F">
              <w:t xml:space="preserve"> and differentiate between common network connectivity devices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994BE6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843B2B" w14:textId="78F2E445" w:rsidR="00DD5BC2" w:rsidRPr="00D0177F" w:rsidRDefault="00DD5BC2" w:rsidP="00DD5BC2">
            <w:r w:rsidRPr="00B5470F">
              <w:t>702</w:t>
            </w:r>
          </w:p>
        </w:tc>
        <w:tc>
          <w:tcPr>
            <w:tcW w:w="7650" w:type="dxa"/>
            <w:vAlign w:val="center"/>
          </w:tcPr>
          <w:p w14:paraId="6FDED19C" w14:textId="6D7A505B" w:rsidR="00DD5BC2" w:rsidRPr="00D0177F" w:rsidRDefault="00DD5BC2" w:rsidP="00DD5BC2">
            <w:r w:rsidRPr="00B5470F">
              <w:t>Identify the functions of specialized network devices</w:t>
            </w:r>
            <w:r w:rsidR="00BE618D">
              <w:t>,</w:t>
            </w:r>
            <w:r w:rsidRPr="00B5470F">
              <w:t xml:space="preserve"> such as multilayer switch, content switch, IDS/IPS, load balancer, multifunction network devices, DNS server, bandwidth shaper, proxy server, CSU/DSU.</w:t>
            </w:r>
          </w:p>
        </w:tc>
        <w:tc>
          <w:tcPr>
            <w:tcW w:w="1620" w:type="dxa"/>
            <w:vAlign w:val="center"/>
          </w:tcPr>
          <w:p w14:paraId="521C4A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95A1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DB852" w14:textId="0515BBB4" w:rsidR="00DD5BC2" w:rsidRPr="00D0177F" w:rsidRDefault="00DD5BC2" w:rsidP="00DD5BC2">
            <w:r w:rsidRPr="00B5470F">
              <w:t>703</w:t>
            </w:r>
          </w:p>
        </w:tc>
        <w:tc>
          <w:tcPr>
            <w:tcW w:w="7650" w:type="dxa"/>
            <w:vAlign w:val="center"/>
          </w:tcPr>
          <w:p w14:paraId="4184EC1E" w14:textId="423ED104" w:rsidR="00DD5BC2" w:rsidRPr="00D0177F" w:rsidRDefault="00DD5BC2" w:rsidP="00DD5BC2">
            <w:r w:rsidRPr="00B5470F">
              <w:t>Explain the advanced features of a switch</w:t>
            </w:r>
            <w:r w:rsidR="00BE618D">
              <w:t>,</w:t>
            </w:r>
            <w:r w:rsidRPr="00B5470F">
              <w:t xml:space="preserve"> such as PoE, spanning tree, VLAN, trunking, port mirroring, port authentication.</w:t>
            </w:r>
          </w:p>
        </w:tc>
        <w:tc>
          <w:tcPr>
            <w:tcW w:w="1620" w:type="dxa"/>
            <w:vAlign w:val="center"/>
          </w:tcPr>
          <w:p w14:paraId="23631B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4BCC2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0284080" w14:textId="397D0D2B" w:rsidR="00DD5BC2" w:rsidRPr="008A342A" w:rsidRDefault="00DD5BC2" w:rsidP="00DD5BC2">
            <w:r w:rsidRPr="00B5470F">
              <w:t>704</w:t>
            </w:r>
          </w:p>
        </w:tc>
        <w:tc>
          <w:tcPr>
            <w:tcW w:w="7650" w:type="dxa"/>
            <w:vAlign w:val="center"/>
          </w:tcPr>
          <w:p w14:paraId="733F1E87" w14:textId="7032645B" w:rsidR="00DD5BC2" w:rsidRPr="008A342A" w:rsidRDefault="00DD5BC2" w:rsidP="00DD5BC2">
            <w:r w:rsidRPr="00B5470F">
              <w:t xml:space="preserve">Install a basic wireless network, including client configuration, access point placement and </w:t>
            </w:r>
            <w:r w:rsidR="00BE618D">
              <w:t>i</w:t>
            </w:r>
            <w:r w:rsidRPr="00B5470F">
              <w:t>nstallation.</w:t>
            </w:r>
          </w:p>
        </w:tc>
        <w:tc>
          <w:tcPr>
            <w:tcW w:w="1620" w:type="dxa"/>
            <w:vAlign w:val="center"/>
          </w:tcPr>
          <w:p w14:paraId="57830B7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5AC5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5CB496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2A5A7E5" w14:textId="763BFDD9" w:rsidR="00DD5BC2" w:rsidRPr="008A342A" w:rsidRDefault="00DD5BC2" w:rsidP="00DD5BC2">
            <w:r w:rsidRPr="00B5470F">
              <w:t>705</w:t>
            </w:r>
          </w:p>
        </w:tc>
        <w:tc>
          <w:tcPr>
            <w:tcW w:w="7650" w:type="dxa"/>
            <w:vAlign w:val="center"/>
          </w:tcPr>
          <w:p w14:paraId="0826E7A4" w14:textId="6AE87A96" w:rsidR="00DD5BC2" w:rsidRPr="008A342A" w:rsidRDefault="00DD5BC2" w:rsidP="00DD5BC2">
            <w:r w:rsidRPr="00B5470F">
              <w:t xml:space="preserve">Configure appropriate encryption, configure channels and frequencies, set ESSID and beacon, </w:t>
            </w:r>
            <w:r w:rsidR="00BE618D">
              <w:t xml:space="preserve">and </w:t>
            </w:r>
            <w:r w:rsidRPr="00B5470F">
              <w:t xml:space="preserve">verify installation. </w:t>
            </w:r>
          </w:p>
        </w:tc>
        <w:tc>
          <w:tcPr>
            <w:tcW w:w="1620" w:type="dxa"/>
            <w:vAlign w:val="center"/>
          </w:tcPr>
          <w:p w14:paraId="5791442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F1B5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C61C3F9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DD5BC2">
        <w:t xml:space="preserve">Network Manage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D9F9B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16072BA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532089" w14:textId="2D98724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1</w:t>
            </w:r>
          </w:p>
        </w:tc>
        <w:tc>
          <w:tcPr>
            <w:tcW w:w="7650" w:type="dxa"/>
            <w:vAlign w:val="center"/>
          </w:tcPr>
          <w:p w14:paraId="6A13E116" w14:textId="6C26AD8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xplain, compare</w:t>
            </w:r>
            <w:r w:rsidR="00BE618D">
              <w:t>,</w:t>
            </w:r>
            <w:r w:rsidRPr="00C14DDE">
              <w:t xml:space="preserve"> and contrast the layers of the TCP/IP and OSI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BB9D34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C2244EA" w14:textId="3D168C03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2</w:t>
            </w:r>
          </w:p>
        </w:tc>
        <w:tc>
          <w:tcPr>
            <w:tcW w:w="7650" w:type="dxa"/>
            <w:vAlign w:val="center"/>
          </w:tcPr>
          <w:p w14:paraId="39BA9508" w14:textId="7993762A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Prepare physical and logical network diagrams, baselines, policies, procedures, and configurations and regulations.</w:t>
            </w:r>
          </w:p>
        </w:tc>
        <w:tc>
          <w:tcPr>
            <w:tcW w:w="1620" w:type="dxa"/>
            <w:vAlign w:val="center"/>
          </w:tcPr>
          <w:p w14:paraId="45F42D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B572B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2EB1786" w14:textId="27A1CE39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3</w:t>
            </w:r>
          </w:p>
        </w:tc>
        <w:tc>
          <w:tcPr>
            <w:tcW w:w="7650" w:type="dxa"/>
            <w:vAlign w:val="center"/>
          </w:tcPr>
          <w:p w14:paraId="5FF22327" w14:textId="06EDA73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valuate the network based on configuration management documentation</w:t>
            </w:r>
            <w:r w:rsidR="00BE618D">
              <w:t>,</w:t>
            </w:r>
            <w:r w:rsidRPr="00C14DDE">
              <w:t xml:space="preserve"> such as wiring schematics; physical and logical network diagrams; baselines; policies, procedures, and configurations to network devices and infrastructure; wiring schematics; physical and logical network diagrams; and configurations and job logs. </w:t>
            </w:r>
          </w:p>
        </w:tc>
        <w:tc>
          <w:tcPr>
            <w:tcW w:w="1620" w:type="dxa"/>
            <w:vAlign w:val="center"/>
          </w:tcPr>
          <w:p w14:paraId="673B87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BFFD5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DFCCD82" w14:textId="1050C5FF" w:rsidR="00DD5BC2" w:rsidRPr="00214FED" w:rsidRDefault="00DD5BC2" w:rsidP="00DD5BC2">
            <w:r w:rsidRPr="00C14DDE">
              <w:t>804</w:t>
            </w:r>
          </w:p>
        </w:tc>
        <w:tc>
          <w:tcPr>
            <w:tcW w:w="7650" w:type="dxa"/>
            <w:vAlign w:val="center"/>
          </w:tcPr>
          <w:p w14:paraId="6664DFAC" w14:textId="29ACFB05" w:rsidR="00DD5BC2" w:rsidRPr="00214FED" w:rsidRDefault="00DD5BC2" w:rsidP="00DD5BC2">
            <w:r w:rsidRPr="00C14DDE">
              <w:t>Conduct network monitoring to identify performance and connectivity issues</w:t>
            </w:r>
            <w:r w:rsidR="00BE618D">
              <w:t>,</w:t>
            </w:r>
            <w:r w:rsidRPr="00C14DDE">
              <w:t xml:space="preserve"> such as packet sniffers, connectivity software, load testing, throughput testers, system logs, history logs, </w:t>
            </w:r>
            <w:r w:rsidR="00BE618D">
              <w:t xml:space="preserve">and </w:t>
            </w:r>
            <w:r w:rsidRPr="00C14DDE">
              <w:t>event logs.</w:t>
            </w:r>
          </w:p>
        </w:tc>
        <w:tc>
          <w:tcPr>
            <w:tcW w:w="1620" w:type="dxa"/>
            <w:vAlign w:val="center"/>
          </w:tcPr>
          <w:p w14:paraId="46E5B59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0231EC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E3ED8D3" w14:textId="7B2BBBF5" w:rsidR="00DD5BC2" w:rsidRPr="00214FED" w:rsidRDefault="00DD5BC2" w:rsidP="00DD5BC2">
            <w:r w:rsidRPr="00C14DDE">
              <w:t>805</w:t>
            </w:r>
          </w:p>
        </w:tc>
        <w:tc>
          <w:tcPr>
            <w:tcW w:w="7650" w:type="dxa"/>
            <w:vAlign w:val="center"/>
          </w:tcPr>
          <w:p w14:paraId="1C10CD47" w14:textId="61F222B8" w:rsidR="00DD5BC2" w:rsidRPr="00214FED" w:rsidRDefault="00DD5BC2" w:rsidP="00DD5BC2">
            <w:r w:rsidRPr="00C14DDE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3C67A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F55A7C9" w14:textId="212AD718" w:rsidR="00DD5BC2" w:rsidRPr="00AB79FA" w:rsidRDefault="00DD5BC2" w:rsidP="00DD5BC2">
            <w:r w:rsidRPr="00C14DDE">
              <w:t>806</w:t>
            </w:r>
          </w:p>
        </w:tc>
        <w:tc>
          <w:tcPr>
            <w:tcW w:w="7650" w:type="dxa"/>
            <w:vAlign w:val="center"/>
          </w:tcPr>
          <w:p w14:paraId="641278D9" w14:textId="038A7CED" w:rsidR="00DD5BC2" w:rsidRPr="00AB79FA" w:rsidRDefault="00DD5BC2" w:rsidP="00DD5BC2">
            <w:r w:rsidRPr="00C14DDE">
              <w:t>Implement remote management technologies.</w:t>
            </w:r>
          </w:p>
        </w:tc>
        <w:tc>
          <w:tcPr>
            <w:tcW w:w="1620" w:type="dxa"/>
            <w:vAlign w:val="center"/>
          </w:tcPr>
          <w:p w14:paraId="33B30A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B3335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4524A6D7" w14:textId="77777777" w:rsidR="00216C6F" w:rsidRDefault="00216C6F" w:rsidP="00FA5C60">
      <w:pPr>
        <w:pStyle w:val="Heading2"/>
      </w:pPr>
    </w:p>
    <w:p w14:paraId="6EB72C7B" w14:textId="2A216F28" w:rsidR="00FA5C60" w:rsidRDefault="00FA5C60" w:rsidP="00FA5C60">
      <w:pPr>
        <w:pStyle w:val="Heading2"/>
      </w:pPr>
      <w:r>
        <w:lastRenderedPageBreak/>
        <w:t xml:space="preserve">900 </w:t>
      </w:r>
      <w:r w:rsidR="00DD5BC2">
        <w:t>Network Tools and 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D5A816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048934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76B5848" w14:textId="1774FCEE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1</w:t>
            </w:r>
          </w:p>
        </w:tc>
        <w:tc>
          <w:tcPr>
            <w:tcW w:w="7650" w:type="dxa"/>
            <w:vAlign w:val="center"/>
          </w:tcPr>
          <w:p w14:paraId="5C267A34" w14:textId="706CAE23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 xml:space="preserve">Utilize command line/graphical tools and interpret the output to verify functionality including, </w:t>
            </w:r>
            <w:r w:rsidR="00BE618D">
              <w:t>T</w:t>
            </w:r>
            <w:r w:rsidRPr="00E1075E">
              <w:t>raceroute, Ipconfig, Ifconfig, and Ping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6F0310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EA1D777" w14:textId="3CC016E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2</w:t>
            </w:r>
          </w:p>
        </w:tc>
        <w:tc>
          <w:tcPr>
            <w:tcW w:w="7650" w:type="dxa"/>
            <w:vAlign w:val="center"/>
          </w:tcPr>
          <w:p w14:paraId="41D3C546" w14:textId="6F8C7C0C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se network scanners</w:t>
            </w:r>
            <w:r w:rsidR="00BE618D">
              <w:t>,</w:t>
            </w:r>
            <w:r w:rsidRPr="00E1075E">
              <w:t xml:space="preserve"> such as packet sniffers, intrusion detection software, Intrusion prevention software, </w:t>
            </w:r>
            <w:r w:rsidR="00BE618D">
              <w:t xml:space="preserve">and </w:t>
            </w:r>
            <w:r w:rsidRPr="00E1075E">
              <w:t xml:space="preserve">port scanners. </w:t>
            </w:r>
          </w:p>
        </w:tc>
        <w:tc>
          <w:tcPr>
            <w:tcW w:w="1620" w:type="dxa"/>
            <w:vAlign w:val="center"/>
          </w:tcPr>
          <w:p w14:paraId="7443E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CCBB0F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7968DB9" w14:textId="4CCEAB4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3</w:t>
            </w:r>
          </w:p>
        </w:tc>
        <w:tc>
          <w:tcPr>
            <w:tcW w:w="7650" w:type="dxa"/>
            <w:vAlign w:val="center"/>
          </w:tcPr>
          <w:p w14:paraId="15C7CF6C" w14:textId="7374B220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tilize the appropriate hardware tools for cable fabrication and troubleshooting.</w:t>
            </w:r>
          </w:p>
        </w:tc>
        <w:tc>
          <w:tcPr>
            <w:tcW w:w="1620" w:type="dxa"/>
            <w:vAlign w:val="center"/>
          </w:tcPr>
          <w:p w14:paraId="2D6D143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A7742B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6A487D4" w14:textId="2D48805F" w:rsidR="00DD5BC2" w:rsidRPr="001F72A9" w:rsidRDefault="00DD5BC2" w:rsidP="00DD5BC2">
            <w:r w:rsidRPr="00E1075E">
              <w:t>904</w:t>
            </w:r>
          </w:p>
        </w:tc>
        <w:tc>
          <w:tcPr>
            <w:tcW w:w="7650" w:type="dxa"/>
            <w:vAlign w:val="center"/>
          </w:tcPr>
          <w:p w14:paraId="40FB7FAC" w14:textId="7178A627" w:rsidR="00DD5BC2" w:rsidRPr="001F72A9" w:rsidRDefault="00DD5BC2" w:rsidP="00DD5BC2">
            <w:r w:rsidRPr="00E1075E">
              <w:t xml:space="preserve">Implement network troubleshooting methodologies, including </w:t>
            </w:r>
            <w:r w:rsidR="00BE618D">
              <w:t>i</w:t>
            </w:r>
            <w:r w:rsidRPr="00E1075E">
              <w:t>nformation gathering – identify symptoms and problems, identify the affected areas of the network.</w:t>
            </w:r>
          </w:p>
        </w:tc>
        <w:tc>
          <w:tcPr>
            <w:tcW w:w="1620" w:type="dxa"/>
            <w:vAlign w:val="center"/>
          </w:tcPr>
          <w:p w14:paraId="0B5DB10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BDF45A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176FEFB" w14:textId="26D58105" w:rsidR="00DD5BC2" w:rsidRPr="001F72A9" w:rsidRDefault="00DD5BC2" w:rsidP="00DD5BC2">
            <w:r w:rsidRPr="00E1075E">
              <w:t>905</w:t>
            </w:r>
          </w:p>
        </w:tc>
        <w:tc>
          <w:tcPr>
            <w:tcW w:w="7650" w:type="dxa"/>
            <w:vAlign w:val="center"/>
          </w:tcPr>
          <w:p w14:paraId="6D209CF3" w14:textId="69113569" w:rsidR="00DD5BC2" w:rsidRPr="001F72A9" w:rsidRDefault="00DD5BC2" w:rsidP="00DD5BC2">
            <w:r w:rsidRPr="00E1075E">
              <w:t>Develop an action plan and solution identifying potential effects, implement and test the solution, identify the results and effects of the solution, document the solution</w:t>
            </w:r>
            <w:r w:rsidR="00BE618D">
              <w:t>,</w:t>
            </w:r>
            <w:r w:rsidRPr="00E1075E">
              <w:t xml:space="preserve"> and the entire process. </w:t>
            </w:r>
          </w:p>
        </w:tc>
        <w:tc>
          <w:tcPr>
            <w:tcW w:w="1620" w:type="dxa"/>
            <w:vAlign w:val="center"/>
          </w:tcPr>
          <w:p w14:paraId="1732183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2F052F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85292A4" w14:textId="3887D5B6" w:rsidR="00DD5BC2" w:rsidRPr="001F72A9" w:rsidRDefault="00DD5BC2" w:rsidP="00DD5BC2">
            <w:r w:rsidRPr="00E1075E">
              <w:t>906</w:t>
            </w:r>
          </w:p>
        </w:tc>
        <w:tc>
          <w:tcPr>
            <w:tcW w:w="7650" w:type="dxa"/>
            <w:vAlign w:val="center"/>
          </w:tcPr>
          <w:p w14:paraId="42D09EAE" w14:textId="026E7261" w:rsidR="00DD5BC2" w:rsidRPr="001F72A9" w:rsidRDefault="00DD5BC2" w:rsidP="00DD5BC2">
            <w:r w:rsidRPr="00E1075E">
              <w:t>Troubleshoot common wired and wireless connectivity issues and select an appropriate solution to include physical and logical issues.</w:t>
            </w:r>
          </w:p>
        </w:tc>
        <w:tc>
          <w:tcPr>
            <w:tcW w:w="1620" w:type="dxa"/>
            <w:vAlign w:val="center"/>
          </w:tcPr>
          <w:p w14:paraId="586451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54A34B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F4184C8" w14:textId="0018A92F" w:rsidR="00DD5BC2" w:rsidRPr="001F72A9" w:rsidRDefault="00DD5BC2" w:rsidP="00DD5BC2">
            <w:r w:rsidRPr="00E1075E">
              <w:t>907</w:t>
            </w:r>
          </w:p>
        </w:tc>
        <w:tc>
          <w:tcPr>
            <w:tcW w:w="7650" w:type="dxa"/>
            <w:vAlign w:val="center"/>
          </w:tcPr>
          <w:p w14:paraId="7F8FB509" w14:textId="56E87335" w:rsidR="00DD5BC2" w:rsidRPr="001F72A9" w:rsidRDefault="00DD5BC2" w:rsidP="00DD5BC2">
            <w:r w:rsidRPr="00E1075E">
              <w:t>Troubleshoot and resolve common WAN issues</w:t>
            </w:r>
            <w:r w:rsidR="00BE618D">
              <w:t>,</w:t>
            </w:r>
            <w:r w:rsidRPr="00E1075E">
              <w:t xml:space="preserve"> such as loss of connectivity, DNS, </w:t>
            </w:r>
            <w:r w:rsidR="00BE618D">
              <w:t>r</w:t>
            </w:r>
            <w:r w:rsidRPr="00E1075E">
              <w:t>outer configurations, and default gateways</w:t>
            </w:r>
            <w:r w:rsidR="00BE618D">
              <w:t>.</w:t>
            </w:r>
          </w:p>
        </w:tc>
        <w:tc>
          <w:tcPr>
            <w:tcW w:w="1620" w:type="dxa"/>
            <w:vAlign w:val="center"/>
          </w:tcPr>
          <w:p w14:paraId="472105F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12F44EE2" w:rsidR="00E31D6A" w:rsidRDefault="00E31D6A" w:rsidP="00216C6F">
      <w:pPr>
        <w:pStyle w:val="Heading2"/>
        <w:spacing w:after="160"/>
      </w:pPr>
      <w:bookmarkStart w:id="4" w:name="_Hlk66374286"/>
      <w:r>
        <w:t xml:space="preserve">1000 </w:t>
      </w:r>
      <w:r w:rsidR="00DD5BC2">
        <w:t xml:space="preserve">Security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F04E6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F4900B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DA31837" w14:textId="6B380E4F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1</w:t>
            </w:r>
          </w:p>
        </w:tc>
        <w:tc>
          <w:tcPr>
            <w:tcW w:w="7650" w:type="dxa"/>
            <w:vAlign w:val="center"/>
          </w:tcPr>
          <w:p w14:paraId="64E4B478" w14:textId="16F250C4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hardware and software security devices</w:t>
            </w:r>
            <w:r w:rsidR="00BE618D">
              <w:t>,</w:t>
            </w:r>
            <w:r w:rsidRPr="00082778">
              <w:t xml:space="preserve"> such as network</w:t>
            </w:r>
            <w:r w:rsidR="00BE618D">
              <w:t>-</w:t>
            </w:r>
            <w:r w:rsidRPr="00082778">
              <w:t>based firewall, host</w:t>
            </w:r>
            <w:r w:rsidR="00BE618D">
              <w:t>-</w:t>
            </w:r>
            <w:r w:rsidRPr="00082778">
              <w:t>based firewall, DMZ, IDS, IPS, VPN concentra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971A3B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EAC6576" w14:textId="0FE7BF9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2</w:t>
            </w:r>
          </w:p>
        </w:tc>
        <w:tc>
          <w:tcPr>
            <w:tcW w:w="7650" w:type="dxa"/>
            <w:vAlign w:val="center"/>
          </w:tcPr>
          <w:p w14:paraId="26BD2DB8" w14:textId="25C7B0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Implement features of a network firewall</w:t>
            </w:r>
            <w:r w:rsidR="00BE618D">
              <w:t>,</w:t>
            </w:r>
            <w:r w:rsidRPr="00082778">
              <w:t xml:space="preserve"> such as application layer vs. network layer, stateful vs. stateless, scanning services, content filtering, signature identification, zones. </w:t>
            </w:r>
          </w:p>
        </w:tc>
        <w:tc>
          <w:tcPr>
            <w:tcW w:w="1620" w:type="dxa"/>
            <w:vAlign w:val="center"/>
          </w:tcPr>
          <w:p w14:paraId="428FBB1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49A279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7A1A36E" w14:textId="47C153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3</w:t>
            </w:r>
          </w:p>
        </w:tc>
        <w:tc>
          <w:tcPr>
            <w:tcW w:w="7650" w:type="dxa"/>
            <w:vAlign w:val="center"/>
          </w:tcPr>
          <w:p w14:paraId="1F077C8B" w14:textId="5739446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network access security</w:t>
            </w:r>
            <w:r w:rsidR="00BE618D">
              <w:t>,</w:t>
            </w:r>
            <w:r w:rsidRPr="00082778">
              <w:t xml:space="preserve"> such as ACL:</w:t>
            </w:r>
            <w:r w:rsidR="00BE618D">
              <w:t xml:space="preserve"> </w:t>
            </w:r>
            <w:r w:rsidRPr="00082778">
              <w:t xml:space="preserve">MAC filtering, IP filtering tunneling and encryption: SSL VPN, VPN, L2TP, PPTP and related others. </w:t>
            </w:r>
          </w:p>
        </w:tc>
        <w:tc>
          <w:tcPr>
            <w:tcW w:w="1620" w:type="dxa"/>
            <w:vAlign w:val="center"/>
          </w:tcPr>
          <w:p w14:paraId="7D41A23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01D7F3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8EE2DFE" w14:textId="147B495C" w:rsidR="00DD5BC2" w:rsidRPr="001F72A9" w:rsidRDefault="00DD5BC2" w:rsidP="00DD5BC2">
            <w:r w:rsidRPr="00082778">
              <w:t>1004</w:t>
            </w:r>
          </w:p>
        </w:tc>
        <w:tc>
          <w:tcPr>
            <w:tcW w:w="7650" w:type="dxa"/>
            <w:vAlign w:val="center"/>
          </w:tcPr>
          <w:p w14:paraId="04672419" w14:textId="26B0FAE6" w:rsidR="00DD5BC2" w:rsidRPr="001F72A9" w:rsidRDefault="00DD5BC2" w:rsidP="00DD5BC2">
            <w:r w:rsidRPr="00082778">
              <w:t>Differentiate the principals of user authentication</w:t>
            </w:r>
            <w:r w:rsidR="00BE618D">
              <w:t>,</w:t>
            </w:r>
            <w:r w:rsidRPr="00082778">
              <w:t xml:space="preserve"> such as PKI, Kerberos, AAA: RADIUS, TACACS+, network access control: 802.1x, CHAP, MS-CHAP, EAP. </w:t>
            </w:r>
          </w:p>
        </w:tc>
        <w:tc>
          <w:tcPr>
            <w:tcW w:w="1620" w:type="dxa"/>
            <w:vAlign w:val="center"/>
          </w:tcPr>
          <w:p w14:paraId="03E076C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8C221A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6799C" w14:textId="3684C494" w:rsidR="00DD5BC2" w:rsidRPr="001F72A9" w:rsidRDefault="00DD5BC2" w:rsidP="00DD5BC2">
            <w:r w:rsidRPr="00082778">
              <w:t>1005</w:t>
            </w:r>
          </w:p>
        </w:tc>
        <w:tc>
          <w:tcPr>
            <w:tcW w:w="7650" w:type="dxa"/>
            <w:vAlign w:val="center"/>
          </w:tcPr>
          <w:p w14:paraId="2B942FAA" w14:textId="101DD3C6" w:rsidR="00DD5BC2" w:rsidRPr="001F72A9" w:rsidRDefault="00DD5BC2" w:rsidP="00DD5BC2">
            <w:r w:rsidRPr="00082778">
              <w:t>Evaluate issues that affect device security</w:t>
            </w:r>
            <w:r w:rsidR="00BE618D">
              <w:t>,</w:t>
            </w:r>
            <w:r w:rsidRPr="00082778">
              <w:t xml:space="preserve"> such as physical security and network access.</w:t>
            </w:r>
          </w:p>
        </w:tc>
        <w:tc>
          <w:tcPr>
            <w:tcW w:w="1620" w:type="dxa"/>
            <w:vAlign w:val="center"/>
          </w:tcPr>
          <w:p w14:paraId="6EF54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8FE3C5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A915C41" w14:textId="235CCD01" w:rsidR="00DD5BC2" w:rsidRPr="001F72A9" w:rsidRDefault="00DD5BC2" w:rsidP="00DD5BC2">
            <w:r w:rsidRPr="00082778">
              <w:lastRenderedPageBreak/>
              <w:t>1006</w:t>
            </w:r>
          </w:p>
        </w:tc>
        <w:tc>
          <w:tcPr>
            <w:tcW w:w="7650" w:type="dxa"/>
            <w:vAlign w:val="center"/>
          </w:tcPr>
          <w:p w14:paraId="158D14FD" w14:textId="122F892D" w:rsidR="00DD5BC2" w:rsidRPr="001F72A9" w:rsidRDefault="00DD5BC2" w:rsidP="00DD5BC2">
            <w:r w:rsidRPr="00082778">
              <w:t>Identify and mitigate common security threats.</w:t>
            </w:r>
          </w:p>
        </w:tc>
        <w:tc>
          <w:tcPr>
            <w:tcW w:w="1620" w:type="dxa"/>
            <w:vAlign w:val="center"/>
          </w:tcPr>
          <w:p w14:paraId="606AEC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37DCC1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C5CA8C0" w14:textId="6B82826D" w:rsidR="00DD5BC2" w:rsidRPr="001F72A9" w:rsidRDefault="00DD5BC2" w:rsidP="00DD5BC2">
            <w:r w:rsidRPr="00082778">
              <w:t>1007</w:t>
            </w:r>
          </w:p>
        </w:tc>
        <w:tc>
          <w:tcPr>
            <w:tcW w:w="7650" w:type="dxa"/>
            <w:vAlign w:val="center"/>
          </w:tcPr>
          <w:p w14:paraId="59C28AF7" w14:textId="6352055B" w:rsidR="00DD5BC2" w:rsidRPr="001F72A9" w:rsidRDefault="00DD5BC2" w:rsidP="00DD5BC2">
            <w:r w:rsidRPr="00082778">
              <w:t>Demonstrate security features</w:t>
            </w:r>
            <w:r w:rsidR="00BE618D">
              <w:t>,</w:t>
            </w:r>
            <w:r w:rsidRPr="00082778">
              <w:t xml:space="preserve"> including BIOS security, password management, locking workstations, and biometrics.</w:t>
            </w:r>
          </w:p>
        </w:tc>
        <w:tc>
          <w:tcPr>
            <w:tcW w:w="1620" w:type="dxa"/>
            <w:vAlign w:val="center"/>
          </w:tcPr>
          <w:p w14:paraId="175A0E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14BAA8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C0B832B" w14:textId="2C581FA1" w:rsidR="00DD5BC2" w:rsidRPr="001F72A9" w:rsidRDefault="00DD5BC2" w:rsidP="00DD5BC2">
            <w:r w:rsidRPr="00082778">
              <w:t>1008</w:t>
            </w:r>
          </w:p>
        </w:tc>
        <w:tc>
          <w:tcPr>
            <w:tcW w:w="7650" w:type="dxa"/>
            <w:vAlign w:val="center"/>
          </w:tcPr>
          <w:p w14:paraId="20B3E95B" w14:textId="555438CB" w:rsidR="00DD5BC2" w:rsidRPr="001F72A9" w:rsidRDefault="00DD5BC2" w:rsidP="00DD5BC2">
            <w:r w:rsidRPr="00082778">
              <w:t>Demonstrate basic forensic concepts</w:t>
            </w:r>
            <w:r w:rsidR="00BE618D">
              <w:t>,</w:t>
            </w:r>
            <w:r w:rsidRPr="00082778">
              <w:t xml:space="preserve"> such as incident response, chain of custody, evidence preservation, and documentation</w:t>
            </w:r>
            <w:r w:rsidR="00BE618D">
              <w:t>.</w:t>
            </w:r>
          </w:p>
        </w:tc>
        <w:tc>
          <w:tcPr>
            <w:tcW w:w="1620" w:type="dxa"/>
            <w:vAlign w:val="center"/>
          </w:tcPr>
          <w:p w14:paraId="310C0E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5508D87" w:rsidR="001314D6" w:rsidRDefault="001314D6" w:rsidP="00216C6F">
      <w:pPr>
        <w:pStyle w:val="Heading2"/>
        <w:spacing w:after="160"/>
      </w:pPr>
      <w:r>
        <w:t xml:space="preserve">1100 </w:t>
      </w:r>
      <w:r w:rsidR="009F67A6">
        <w:t>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339BBF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9F67A6" w:rsidRPr="00E60D07" w14:paraId="07CC0B0F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619DF645" w14:textId="19F53470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1</w:t>
            </w:r>
          </w:p>
        </w:tc>
        <w:tc>
          <w:tcPr>
            <w:tcW w:w="7650" w:type="dxa"/>
            <w:vAlign w:val="center"/>
          </w:tcPr>
          <w:p w14:paraId="03FDA277" w14:textId="2733A659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Use effective communication with customers</w:t>
            </w:r>
            <w:r w:rsidR="00BE618D">
              <w:t>,</w:t>
            </w:r>
            <w:r w:rsidRPr="008F5FF6">
              <w:t xml:space="preserve"> such as proper etiquette, active listening, </w:t>
            </w:r>
            <w:r w:rsidR="00BE618D">
              <w:t xml:space="preserve">and </w:t>
            </w:r>
            <w:r w:rsidRPr="008F5FF6">
              <w:t>cultural sensitivity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7E73AD8F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9D0E56A" w14:textId="0BA95B35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2</w:t>
            </w:r>
          </w:p>
        </w:tc>
        <w:tc>
          <w:tcPr>
            <w:tcW w:w="7650" w:type="dxa"/>
            <w:vAlign w:val="center"/>
          </w:tcPr>
          <w:p w14:paraId="1DFDD85F" w14:textId="17DA1697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Solve customer problems.</w:t>
            </w:r>
          </w:p>
        </w:tc>
        <w:tc>
          <w:tcPr>
            <w:tcW w:w="1620" w:type="dxa"/>
            <w:vAlign w:val="center"/>
          </w:tcPr>
          <w:p w14:paraId="2E626537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33A21A35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6D6540A" w14:textId="5DC342D3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3</w:t>
            </w:r>
          </w:p>
        </w:tc>
        <w:tc>
          <w:tcPr>
            <w:tcW w:w="7650" w:type="dxa"/>
            <w:vAlign w:val="center"/>
          </w:tcPr>
          <w:p w14:paraId="5762DEAB" w14:textId="17C9E154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Implement and adhere to acceptable use policies.</w:t>
            </w:r>
          </w:p>
        </w:tc>
        <w:tc>
          <w:tcPr>
            <w:tcW w:w="1620" w:type="dxa"/>
            <w:vAlign w:val="center"/>
          </w:tcPr>
          <w:p w14:paraId="07053A9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245F30C8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2BBD8430" w14:textId="4D0D81FA" w:rsidR="009F67A6" w:rsidRPr="00BA2FD2" w:rsidRDefault="009F67A6" w:rsidP="009F67A6">
            <w:r w:rsidRPr="008F5FF6">
              <w:t>1104</w:t>
            </w:r>
          </w:p>
        </w:tc>
        <w:tc>
          <w:tcPr>
            <w:tcW w:w="7650" w:type="dxa"/>
            <w:vAlign w:val="center"/>
          </w:tcPr>
          <w:p w14:paraId="2084F9A9" w14:textId="2D5DA476" w:rsidR="009F67A6" w:rsidRPr="00BA2FD2" w:rsidRDefault="009F67A6" w:rsidP="009F67A6">
            <w:r w:rsidRPr="008F5FF6">
              <w:t>Maintain customer confidentiality.</w:t>
            </w:r>
          </w:p>
        </w:tc>
        <w:tc>
          <w:tcPr>
            <w:tcW w:w="1620" w:type="dxa"/>
            <w:vAlign w:val="center"/>
          </w:tcPr>
          <w:p w14:paraId="286A822A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  <w:tr w:rsidR="009F67A6" w:rsidRPr="00E60D07" w14:paraId="4D8F094B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CD42F00" w14:textId="186B300D" w:rsidR="009F67A6" w:rsidRPr="00BA2FD2" w:rsidRDefault="009F67A6" w:rsidP="009F67A6">
            <w:r w:rsidRPr="008F5FF6">
              <w:t>1105</w:t>
            </w:r>
          </w:p>
        </w:tc>
        <w:tc>
          <w:tcPr>
            <w:tcW w:w="7650" w:type="dxa"/>
            <w:vAlign w:val="center"/>
          </w:tcPr>
          <w:p w14:paraId="331BF4C8" w14:textId="3D49D5AE" w:rsidR="009F67A6" w:rsidRPr="00BA2FD2" w:rsidRDefault="009F67A6" w:rsidP="009F67A6">
            <w:r w:rsidRPr="008F5FF6">
              <w:t xml:space="preserve">Maintain asset inventory.  </w:t>
            </w:r>
          </w:p>
        </w:tc>
        <w:tc>
          <w:tcPr>
            <w:tcW w:w="1620" w:type="dxa"/>
            <w:vAlign w:val="center"/>
          </w:tcPr>
          <w:p w14:paraId="528A7811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216C6F">
      <w:pPr>
        <w:tabs>
          <w:tab w:val="left" w:pos="10080"/>
        </w:tabs>
        <w:spacing w:after="120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5984E918" w14:textId="77777777" w:rsidR="00951C2A" w:rsidRDefault="00951C2A" w:rsidP="008F6DD3">
      <w:pPr>
        <w:tabs>
          <w:tab w:val="left" w:pos="10080"/>
        </w:tabs>
      </w:pPr>
    </w:p>
    <w:p w14:paraId="5AEF12FD" w14:textId="6A87A46D" w:rsidR="00951C2A" w:rsidRPr="00967D2F" w:rsidRDefault="00951C2A" w:rsidP="008F6DD3">
      <w:pPr>
        <w:tabs>
          <w:tab w:val="left" w:pos="10080"/>
        </w:tabs>
      </w:pPr>
      <w:r>
        <w:t xml:space="preserve">Certifications: </w:t>
      </w:r>
      <w:r>
        <w:tab/>
        <w:t>Comments:</w:t>
      </w:r>
      <w:bookmarkStart w:id="5" w:name="_GoBack"/>
      <w:bookmarkEnd w:id="5"/>
    </w:p>
    <w:sectPr w:rsidR="00951C2A" w:rsidRPr="00967D2F" w:rsidSect="00216C6F">
      <w:headerReference w:type="default" r:id="rId10"/>
      <w:footerReference w:type="default" r:id="rId11"/>
      <w:pgSz w:w="15840" w:h="12240" w:orient="landscape"/>
      <w:pgMar w:top="1440" w:right="1440" w:bottom="900" w:left="1440" w:header="720" w:footer="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464AA4" w14:textId="77777777" w:rsidR="009A3467" w:rsidRDefault="009A3467" w:rsidP="000733E4">
      <w:pPr>
        <w:spacing w:after="0" w:line="240" w:lineRule="auto"/>
      </w:pPr>
      <w:r>
        <w:separator/>
      </w:r>
    </w:p>
  </w:endnote>
  <w:endnote w:type="continuationSeparator" w:id="0">
    <w:p w14:paraId="4CBFDC9B" w14:textId="77777777" w:rsidR="009A3467" w:rsidRDefault="009A346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82C74" w14:textId="677205A8" w:rsidR="009B6E33" w:rsidRPr="00D37D46" w:rsidRDefault="00D37D46" w:rsidP="00D22842">
    <w:pPr>
      <w:pStyle w:val="Footer"/>
      <w:tabs>
        <w:tab w:val="clear" w:pos="9360"/>
        <w:tab w:val="right" w:pos="12690"/>
      </w:tabs>
    </w:pPr>
    <w:r w:rsidRPr="00D37D46">
      <w:t>Computer System Networking and Telecommunications CIP 11.0901</w:t>
    </w:r>
    <w:r w:rsidR="00B44150">
      <w:t xml:space="preserve">  </w:t>
    </w:r>
    <w:r w:rsidR="00B44150">
      <w:rPr>
        <w:rFonts w:eastAsia="Times New Roman"/>
      </w:rPr>
      <w:t>POS</w:t>
    </w:r>
    <w:r w:rsidR="00B44150" w:rsidRPr="00E60D07">
      <w:rPr>
        <w:rFonts w:eastAsia="Times New Roman"/>
      </w:rPr>
      <w:t xml:space="preserve"> </w:t>
    </w:r>
    <w:r w:rsidR="00B44150">
      <w:rPr>
        <w:rFonts w:eastAsia="Times New Roman"/>
      </w:rPr>
      <w:t>12 Version E</w:t>
    </w:r>
    <w:r w:rsidR="00D22842">
      <w:rPr>
        <w:rFonts w:eastAsia="Times New Roman"/>
      </w:rPr>
      <w:tab/>
    </w:r>
    <w:r w:rsidR="00D22842" w:rsidRPr="00D22842">
      <w:rPr>
        <w:rFonts w:eastAsia="Times New Roman"/>
      </w:rPr>
      <w:fldChar w:fldCharType="begin"/>
    </w:r>
    <w:r w:rsidR="00D22842" w:rsidRPr="00D22842">
      <w:rPr>
        <w:rFonts w:eastAsia="Times New Roman"/>
      </w:rPr>
      <w:instrText xml:space="preserve"> PAGE   \* MERGEFORMAT </w:instrText>
    </w:r>
    <w:r w:rsidR="00D22842" w:rsidRPr="00D22842">
      <w:rPr>
        <w:rFonts w:eastAsia="Times New Roman"/>
      </w:rPr>
      <w:fldChar w:fldCharType="separate"/>
    </w:r>
    <w:r w:rsidR="003D54F1">
      <w:rPr>
        <w:rFonts w:eastAsia="Times New Roman"/>
        <w:noProof/>
      </w:rPr>
      <w:t>7</w:t>
    </w:r>
    <w:r w:rsidR="00D22842" w:rsidRPr="00D22842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76BCE5" w14:textId="77777777" w:rsidR="009A3467" w:rsidRDefault="009A3467" w:rsidP="000733E4">
      <w:pPr>
        <w:spacing w:after="0" w:line="240" w:lineRule="auto"/>
      </w:pPr>
      <w:r>
        <w:separator/>
      </w:r>
    </w:p>
  </w:footnote>
  <w:footnote w:type="continuationSeparator" w:id="0">
    <w:p w14:paraId="1AB580D1" w14:textId="77777777" w:rsidR="009A3467" w:rsidRDefault="009A346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B032BC" w14:textId="77777777" w:rsidR="00246995" w:rsidRPr="007A6840" w:rsidRDefault="00246995" w:rsidP="00246995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974977" wp14:editId="15EA14C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106552E4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AEE8757" w14:textId="77777777" w:rsidR="00246995" w:rsidRDefault="002469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C5B5A"/>
    <w:rsid w:val="002146A6"/>
    <w:rsid w:val="00216C6F"/>
    <w:rsid w:val="00216F40"/>
    <w:rsid w:val="00217F98"/>
    <w:rsid w:val="00246995"/>
    <w:rsid w:val="00264B51"/>
    <w:rsid w:val="002A5F84"/>
    <w:rsid w:val="0033180A"/>
    <w:rsid w:val="003A2995"/>
    <w:rsid w:val="003A6945"/>
    <w:rsid w:val="003D27C2"/>
    <w:rsid w:val="003D54F1"/>
    <w:rsid w:val="003F39DD"/>
    <w:rsid w:val="00400CA6"/>
    <w:rsid w:val="00403230"/>
    <w:rsid w:val="00432579"/>
    <w:rsid w:val="00435A12"/>
    <w:rsid w:val="00481622"/>
    <w:rsid w:val="004A1D82"/>
    <w:rsid w:val="004C2A92"/>
    <w:rsid w:val="004D4EFE"/>
    <w:rsid w:val="005047EC"/>
    <w:rsid w:val="0050684F"/>
    <w:rsid w:val="005364C9"/>
    <w:rsid w:val="00547C10"/>
    <w:rsid w:val="005D6BCE"/>
    <w:rsid w:val="0060580F"/>
    <w:rsid w:val="006704EF"/>
    <w:rsid w:val="006E0583"/>
    <w:rsid w:val="006F2192"/>
    <w:rsid w:val="00716A8C"/>
    <w:rsid w:val="007206F4"/>
    <w:rsid w:val="00757263"/>
    <w:rsid w:val="007865A2"/>
    <w:rsid w:val="00793AD0"/>
    <w:rsid w:val="007C61CD"/>
    <w:rsid w:val="007E110B"/>
    <w:rsid w:val="007F79E0"/>
    <w:rsid w:val="008033D8"/>
    <w:rsid w:val="008413AD"/>
    <w:rsid w:val="00851874"/>
    <w:rsid w:val="008841DF"/>
    <w:rsid w:val="008C7C73"/>
    <w:rsid w:val="008E2F3F"/>
    <w:rsid w:val="008F6DD3"/>
    <w:rsid w:val="00945C84"/>
    <w:rsid w:val="00951C2A"/>
    <w:rsid w:val="00956A11"/>
    <w:rsid w:val="00963472"/>
    <w:rsid w:val="00967D2F"/>
    <w:rsid w:val="00975D91"/>
    <w:rsid w:val="00987FD7"/>
    <w:rsid w:val="009A3467"/>
    <w:rsid w:val="009B08CB"/>
    <w:rsid w:val="009B6E33"/>
    <w:rsid w:val="009F67A6"/>
    <w:rsid w:val="00A434D0"/>
    <w:rsid w:val="00AB147A"/>
    <w:rsid w:val="00AB3959"/>
    <w:rsid w:val="00AD7047"/>
    <w:rsid w:val="00AF374A"/>
    <w:rsid w:val="00B12FF8"/>
    <w:rsid w:val="00B27399"/>
    <w:rsid w:val="00B44150"/>
    <w:rsid w:val="00B719D0"/>
    <w:rsid w:val="00B82CCC"/>
    <w:rsid w:val="00BD2444"/>
    <w:rsid w:val="00BD2B1F"/>
    <w:rsid w:val="00BD5BFF"/>
    <w:rsid w:val="00BE618D"/>
    <w:rsid w:val="00C046B3"/>
    <w:rsid w:val="00C30671"/>
    <w:rsid w:val="00C36E47"/>
    <w:rsid w:val="00C54576"/>
    <w:rsid w:val="00CA1AFB"/>
    <w:rsid w:val="00CA5C5A"/>
    <w:rsid w:val="00CC6849"/>
    <w:rsid w:val="00D04192"/>
    <w:rsid w:val="00D22842"/>
    <w:rsid w:val="00D34DDA"/>
    <w:rsid w:val="00D37D46"/>
    <w:rsid w:val="00D47433"/>
    <w:rsid w:val="00D47881"/>
    <w:rsid w:val="00DD3EAA"/>
    <w:rsid w:val="00DD5BC2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DB161-2F5B-4163-9DE8-E69BF5964DAC}">
  <ds:schemaRefs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8FE2439-62C8-44AC-8755-C210FDA83B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653943-5AE4-49A3-92CC-60FC5B9B5E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1AD3E7-0886-4754-AE73-49F436650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91</Words>
  <Characters>906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Traci Wildeson</cp:lastModifiedBy>
  <cp:revision>2</cp:revision>
  <dcterms:created xsi:type="dcterms:W3CDTF">2021-08-12T16:11:00Z</dcterms:created>
  <dcterms:modified xsi:type="dcterms:W3CDTF">2021-08-12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